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2A6BE" w14:textId="1E697B2C" w:rsidR="007E7CEE" w:rsidRPr="00F865C8" w:rsidRDefault="00F104F4" w:rsidP="00F104F4">
      <w:pPr>
        <w:ind w:left="1440"/>
        <w:jc w:val="both"/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sz w:val="28"/>
          <w:szCs w:val="28"/>
        </w:rPr>
        <w:t xml:space="preserve">          </w:t>
      </w:r>
      <w:r w:rsidR="00087792"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B9044FD" wp14:editId="2CB9D9FB">
            <wp:extent cx="3229610" cy="1085215"/>
            <wp:effectExtent l="0" t="0" r="889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610" cy="1085215"/>
                    </a:xfrm>
                    <a:prstGeom prst="rect">
                      <a:avLst/>
                    </a:prstGeom>
                    <a:noFill/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</w:p>
    <w:p w14:paraId="4D9E090F" w14:textId="42CE6781" w:rsidR="00087792" w:rsidRPr="00F865C8" w:rsidRDefault="00087792">
      <w:pPr>
        <w:rPr>
          <w:rFonts w:ascii="Cambria" w:hAnsi="Cambria"/>
          <w:sz w:val="28"/>
          <w:szCs w:val="28"/>
        </w:rPr>
      </w:pPr>
    </w:p>
    <w:p w14:paraId="2739DA34" w14:textId="0465F4FF" w:rsidR="00087792" w:rsidRPr="00F865C8" w:rsidRDefault="00087792" w:rsidP="00087792">
      <w:pPr>
        <w:jc w:val="center"/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sz w:val="28"/>
          <w:szCs w:val="28"/>
        </w:rPr>
        <w:t xml:space="preserve">19CSE102 – Computer Programming Project </w:t>
      </w:r>
    </w:p>
    <w:p w14:paraId="03659EA7" w14:textId="184AD4FB" w:rsidR="00087792" w:rsidRPr="00F865C8" w:rsidRDefault="00087792" w:rsidP="00087792">
      <w:pPr>
        <w:jc w:val="center"/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sz w:val="28"/>
          <w:szCs w:val="28"/>
        </w:rPr>
        <w:t>(CCE - Group 6)</w:t>
      </w:r>
    </w:p>
    <w:p w14:paraId="09D96AB1" w14:textId="77777777" w:rsidR="00DF7801" w:rsidRPr="00F865C8" w:rsidRDefault="00DF7801" w:rsidP="00087792">
      <w:pPr>
        <w:jc w:val="center"/>
        <w:rPr>
          <w:rFonts w:ascii="Cambria" w:hAnsi="Cambria"/>
          <w:b/>
          <w:bCs/>
          <w:sz w:val="28"/>
          <w:szCs w:val="28"/>
        </w:rPr>
      </w:pPr>
    </w:p>
    <w:p w14:paraId="1D3ECE23" w14:textId="0D76C426" w:rsidR="00C57244" w:rsidRPr="00F865C8" w:rsidRDefault="00DF7801" w:rsidP="00DF7801">
      <w:pPr>
        <w:rPr>
          <w:rFonts w:ascii="Cambria" w:hAnsi="Cambria" w:cs="Times New Roman"/>
          <w:b/>
          <w:bCs/>
          <w:sz w:val="32"/>
          <w:szCs w:val="32"/>
        </w:rPr>
      </w:pPr>
      <w:r w:rsidRPr="00F865C8">
        <w:rPr>
          <w:rFonts w:ascii="Cambria" w:hAnsi="Cambria" w:cs="Times New Roman"/>
          <w:b/>
          <w:bCs/>
          <w:sz w:val="32"/>
          <w:szCs w:val="32"/>
        </w:rPr>
        <w:t>GROUP MEMBERS:</w:t>
      </w:r>
    </w:p>
    <w:tbl>
      <w:tblPr>
        <w:tblStyle w:val="GridTable4-Accent2"/>
        <w:tblW w:w="9525" w:type="dxa"/>
        <w:tblLook w:val="04A0" w:firstRow="1" w:lastRow="0" w:firstColumn="1" w:lastColumn="0" w:noHBand="0" w:noVBand="1"/>
      </w:tblPr>
      <w:tblGrid>
        <w:gridCol w:w="846"/>
        <w:gridCol w:w="5528"/>
        <w:gridCol w:w="3151"/>
      </w:tblGrid>
      <w:tr w:rsidR="00FF766F" w:rsidRPr="00F865C8" w14:paraId="628B71FA" w14:textId="77777777" w:rsidTr="00FF76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0E1361F" w14:textId="3A46AA73" w:rsidR="00DF7801" w:rsidRPr="00F865C8" w:rsidRDefault="00C57244" w:rsidP="00C57244">
            <w:pPr>
              <w:spacing w:before="240"/>
              <w:jc w:val="center"/>
              <w:rPr>
                <w:rFonts w:ascii="Cambria" w:hAnsi="Cambria" w:cs="Times New Roman"/>
                <w:color w:val="auto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color w:val="auto"/>
                <w:sz w:val="28"/>
                <w:szCs w:val="28"/>
              </w:rPr>
              <w:t>S.NO</w:t>
            </w:r>
          </w:p>
        </w:tc>
        <w:tc>
          <w:tcPr>
            <w:tcW w:w="5528" w:type="dxa"/>
          </w:tcPr>
          <w:p w14:paraId="4AE601E7" w14:textId="4B31BA52" w:rsidR="00DF7801" w:rsidRPr="00F865C8" w:rsidRDefault="00C57244" w:rsidP="00C5724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color w:val="auto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color w:val="auto"/>
                <w:sz w:val="28"/>
                <w:szCs w:val="28"/>
              </w:rPr>
              <w:t>NAME</w:t>
            </w:r>
          </w:p>
        </w:tc>
        <w:tc>
          <w:tcPr>
            <w:tcW w:w="3151" w:type="dxa"/>
          </w:tcPr>
          <w:p w14:paraId="07D1B1D8" w14:textId="77777777" w:rsidR="00DF7801" w:rsidRPr="00F865C8" w:rsidRDefault="00C57244" w:rsidP="00C5724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 w:val="0"/>
                <w:bCs w:val="0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color w:val="auto"/>
                <w:sz w:val="28"/>
                <w:szCs w:val="28"/>
              </w:rPr>
              <w:t>ROLLNO.</w:t>
            </w:r>
          </w:p>
          <w:p w14:paraId="74E3CF0F" w14:textId="547B0C27" w:rsidR="00C57244" w:rsidRPr="00F865C8" w:rsidRDefault="00C57244" w:rsidP="00C5724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color w:val="auto"/>
                <w:sz w:val="28"/>
                <w:szCs w:val="28"/>
              </w:rPr>
            </w:pPr>
          </w:p>
        </w:tc>
      </w:tr>
      <w:tr w:rsidR="00FF766F" w:rsidRPr="00F865C8" w14:paraId="4A9F281F" w14:textId="77777777" w:rsidTr="00FF7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AA063A8" w14:textId="450AC086" w:rsidR="00DF7801" w:rsidRPr="00F865C8" w:rsidRDefault="00C57244" w:rsidP="00DF7801">
            <w:pPr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1.</w:t>
            </w:r>
          </w:p>
        </w:tc>
        <w:tc>
          <w:tcPr>
            <w:tcW w:w="5528" w:type="dxa"/>
          </w:tcPr>
          <w:p w14:paraId="161BE3B9" w14:textId="3413B4F2" w:rsidR="00DF7801" w:rsidRPr="00F865C8" w:rsidRDefault="00BB3EAB" w:rsidP="00FF76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Akshara R</w:t>
            </w:r>
          </w:p>
        </w:tc>
        <w:tc>
          <w:tcPr>
            <w:tcW w:w="3151" w:type="dxa"/>
          </w:tcPr>
          <w:p w14:paraId="46FBF2D1" w14:textId="2B29E85C" w:rsidR="00DF7801" w:rsidRPr="00F865C8" w:rsidRDefault="00105B89" w:rsidP="00DF78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CB.EN.U4CCE20003</w:t>
            </w:r>
          </w:p>
        </w:tc>
      </w:tr>
      <w:tr w:rsidR="00FF766F" w:rsidRPr="00F865C8" w14:paraId="60650D31" w14:textId="77777777" w:rsidTr="00FF766F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6D31230" w14:textId="7E635D99" w:rsidR="00DF7801" w:rsidRPr="00F865C8" w:rsidRDefault="00C57244" w:rsidP="00DF7801">
            <w:pPr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2.</w:t>
            </w:r>
          </w:p>
        </w:tc>
        <w:tc>
          <w:tcPr>
            <w:tcW w:w="5528" w:type="dxa"/>
          </w:tcPr>
          <w:p w14:paraId="7A6DAEF9" w14:textId="1B4FE3E4" w:rsidR="00DF7801" w:rsidRPr="00F865C8" w:rsidRDefault="00BB3EAB" w:rsidP="00FF76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Vardhan Viswanath</w:t>
            </w:r>
          </w:p>
        </w:tc>
        <w:tc>
          <w:tcPr>
            <w:tcW w:w="3151" w:type="dxa"/>
          </w:tcPr>
          <w:p w14:paraId="5CDE8A1B" w14:textId="51B3E7E3" w:rsidR="00DF7801" w:rsidRPr="00F865C8" w:rsidRDefault="00105B89" w:rsidP="00DF7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CB.EN.U4CCE20068</w:t>
            </w:r>
          </w:p>
        </w:tc>
      </w:tr>
      <w:tr w:rsidR="00FF766F" w:rsidRPr="00F865C8" w14:paraId="3B2198AD" w14:textId="77777777" w:rsidTr="00FF7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FB7F369" w14:textId="1D165FBB" w:rsidR="00DF7801" w:rsidRPr="00F865C8" w:rsidRDefault="00C57244" w:rsidP="00DF7801">
            <w:pPr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3.</w:t>
            </w:r>
          </w:p>
        </w:tc>
        <w:tc>
          <w:tcPr>
            <w:tcW w:w="5528" w:type="dxa"/>
          </w:tcPr>
          <w:p w14:paraId="6F01B81E" w14:textId="67C717EF" w:rsidR="00DF7801" w:rsidRPr="00F865C8" w:rsidRDefault="00F7109F" w:rsidP="00FF76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 xml:space="preserve">Anten </w:t>
            </w:r>
            <w:r w:rsidR="003627F9" w:rsidRPr="00F865C8">
              <w:rPr>
                <w:rFonts w:ascii="Cambria" w:hAnsi="Cambria" w:cs="Times New Roman"/>
                <w:sz w:val="28"/>
                <w:szCs w:val="28"/>
              </w:rPr>
              <w:t>Cheguevara</w:t>
            </w:r>
            <w:r w:rsidR="00FF766F">
              <w:rPr>
                <w:rFonts w:ascii="Cambria" w:hAnsi="Cambria" w:cs="Times New Roman"/>
                <w:sz w:val="28"/>
                <w:szCs w:val="28"/>
              </w:rPr>
              <w:t xml:space="preserve"> Pu</w:t>
            </w:r>
          </w:p>
        </w:tc>
        <w:tc>
          <w:tcPr>
            <w:tcW w:w="3151" w:type="dxa"/>
          </w:tcPr>
          <w:p w14:paraId="300140D9" w14:textId="14245AFC" w:rsidR="00DF7801" w:rsidRPr="00F865C8" w:rsidRDefault="00105B89" w:rsidP="00DF78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CB.EN.U4CCE</w:t>
            </w:r>
            <w:r w:rsidR="0041271D" w:rsidRPr="00F865C8">
              <w:rPr>
                <w:rFonts w:ascii="Cambria" w:hAnsi="Cambria" w:cs="Times New Roman"/>
                <w:sz w:val="28"/>
                <w:szCs w:val="28"/>
              </w:rPr>
              <w:t>20007</w:t>
            </w:r>
          </w:p>
        </w:tc>
      </w:tr>
      <w:tr w:rsidR="00FF766F" w:rsidRPr="00F865C8" w14:paraId="26DABF9A" w14:textId="77777777" w:rsidTr="00FF766F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2EB0881" w14:textId="43A49C8B" w:rsidR="00DF7801" w:rsidRPr="00F865C8" w:rsidRDefault="00C57244" w:rsidP="00DF7801">
            <w:pPr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4.</w:t>
            </w:r>
          </w:p>
        </w:tc>
        <w:tc>
          <w:tcPr>
            <w:tcW w:w="5528" w:type="dxa"/>
          </w:tcPr>
          <w:p w14:paraId="5DB206AB" w14:textId="6B448A17" w:rsidR="00DF7801" w:rsidRPr="00F865C8" w:rsidRDefault="00B06B40" w:rsidP="00FF76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Sadhana</w:t>
            </w:r>
          </w:p>
        </w:tc>
        <w:tc>
          <w:tcPr>
            <w:tcW w:w="3151" w:type="dxa"/>
          </w:tcPr>
          <w:p w14:paraId="11B6A4BE" w14:textId="78255483" w:rsidR="00DF7801" w:rsidRPr="00F865C8" w:rsidRDefault="00105B89" w:rsidP="00DF7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CB.EN.U4CCE</w:t>
            </w:r>
            <w:r w:rsidR="0041271D" w:rsidRPr="00F865C8">
              <w:rPr>
                <w:rFonts w:ascii="Cambria" w:hAnsi="Cambria" w:cs="Times New Roman"/>
                <w:sz w:val="28"/>
                <w:szCs w:val="28"/>
              </w:rPr>
              <w:t>20010</w:t>
            </w:r>
          </w:p>
        </w:tc>
      </w:tr>
      <w:tr w:rsidR="00FF766F" w:rsidRPr="00F865C8" w14:paraId="5CD4DEC5" w14:textId="77777777" w:rsidTr="00FF7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0F541BA" w14:textId="6EDA315D" w:rsidR="00DF7801" w:rsidRPr="00F865C8" w:rsidRDefault="00C57244" w:rsidP="00DF7801">
            <w:pPr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5.</w:t>
            </w:r>
          </w:p>
        </w:tc>
        <w:tc>
          <w:tcPr>
            <w:tcW w:w="5528" w:type="dxa"/>
          </w:tcPr>
          <w:p w14:paraId="4BE73AAF" w14:textId="46250BF4" w:rsidR="00DF7801" w:rsidRPr="00F865C8" w:rsidRDefault="009C06B9" w:rsidP="00FF76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Chitraksh</w:t>
            </w:r>
          </w:p>
        </w:tc>
        <w:tc>
          <w:tcPr>
            <w:tcW w:w="3151" w:type="dxa"/>
          </w:tcPr>
          <w:p w14:paraId="00C33BAC" w14:textId="7B7F1DD6" w:rsidR="00DF7801" w:rsidRPr="00F865C8" w:rsidRDefault="00105B89" w:rsidP="00DF78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8"/>
                <w:szCs w:val="28"/>
              </w:rPr>
            </w:pPr>
            <w:r w:rsidRPr="00F865C8">
              <w:rPr>
                <w:rFonts w:ascii="Cambria" w:hAnsi="Cambria" w:cs="Times New Roman"/>
                <w:sz w:val="28"/>
                <w:szCs w:val="28"/>
              </w:rPr>
              <w:t>CB.EN.U4CCE</w:t>
            </w:r>
            <w:r w:rsidR="0041271D" w:rsidRPr="00F865C8">
              <w:rPr>
                <w:rFonts w:ascii="Cambria" w:hAnsi="Cambria" w:cs="Times New Roman"/>
                <w:sz w:val="28"/>
                <w:szCs w:val="28"/>
              </w:rPr>
              <w:t>20056</w:t>
            </w:r>
          </w:p>
        </w:tc>
      </w:tr>
    </w:tbl>
    <w:p w14:paraId="22876BFD" w14:textId="002F819D" w:rsidR="00087792" w:rsidRPr="00F865C8" w:rsidRDefault="00087792">
      <w:pPr>
        <w:rPr>
          <w:rFonts w:ascii="Cambria" w:hAnsi="Cambria" w:cs="Times New Roman"/>
          <w:sz w:val="28"/>
          <w:szCs w:val="28"/>
        </w:rPr>
      </w:pPr>
    </w:p>
    <w:p w14:paraId="26FF97E5" w14:textId="2E9431E3" w:rsidR="003F339A" w:rsidRPr="00F865C8" w:rsidRDefault="003F339A" w:rsidP="003F339A">
      <w:pPr>
        <w:rPr>
          <w:rFonts w:ascii="Cambria" w:hAnsi="Cambria" w:cs="Times New Roman"/>
          <w:b/>
          <w:bCs/>
          <w:sz w:val="32"/>
          <w:szCs w:val="32"/>
        </w:rPr>
      </w:pPr>
      <w:r w:rsidRPr="00F865C8">
        <w:rPr>
          <w:rFonts w:ascii="Cambria" w:hAnsi="Cambria" w:cs="Times New Roman"/>
          <w:b/>
          <w:bCs/>
          <w:sz w:val="32"/>
          <w:szCs w:val="32"/>
        </w:rPr>
        <w:t>PROBLEM TITLE:</w:t>
      </w:r>
    </w:p>
    <w:p w14:paraId="40AB2844" w14:textId="16FB31EE" w:rsidR="2A8A266C" w:rsidRPr="00F865C8" w:rsidRDefault="2A8A266C" w:rsidP="00F865C8">
      <w:pPr>
        <w:pStyle w:val="Heading1"/>
        <w:jc w:val="center"/>
        <w:rPr>
          <w:rFonts w:ascii="Cambria" w:eastAsiaTheme="minorEastAsia" w:hAnsi="Cambria" w:cstheme="minorBidi"/>
          <w:color w:val="auto"/>
          <w:sz w:val="28"/>
          <w:szCs w:val="28"/>
        </w:rPr>
      </w:pPr>
      <w:r w:rsidRPr="00F865C8">
        <w:rPr>
          <w:rFonts w:ascii="Cambria" w:eastAsiaTheme="minorEastAsia" w:hAnsi="Cambria" w:cstheme="minorBidi"/>
          <w:color w:val="auto"/>
          <w:sz w:val="28"/>
          <w:szCs w:val="28"/>
        </w:rPr>
        <w:t>Covid-19 Management Using Wearable Sensors</w:t>
      </w:r>
    </w:p>
    <w:p w14:paraId="3EF4272E" w14:textId="77777777" w:rsidR="003F339A" w:rsidRPr="00F865C8" w:rsidRDefault="003F339A" w:rsidP="00E04C4E">
      <w:pPr>
        <w:rPr>
          <w:rFonts w:ascii="Cambria" w:hAnsi="Cambria" w:cs="Times New Roman"/>
          <w:sz w:val="28"/>
          <w:szCs w:val="28"/>
        </w:rPr>
      </w:pPr>
    </w:p>
    <w:p w14:paraId="7FD2135F" w14:textId="37CA8931" w:rsidR="00E04C4E" w:rsidRPr="00F865C8" w:rsidRDefault="008F3EB6" w:rsidP="00E04C4E">
      <w:pPr>
        <w:rPr>
          <w:rFonts w:ascii="Cambria" w:hAnsi="Cambria" w:cs="Times New Roman"/>
          <w:b/>
          <w:bCs/>
          <w:sz w:val="32"/>
          <w:szCs w:val="32"/>
        </w:rPr>
      </w:pPr>
      <w:r w:rsidRPr="00F865C8">
        <w:rPr>
          <w:rFonts w:ascii="Cambria" w:hAnsi="Cambria" w:cs="Times New Roman"/>
          <w:b/>
          <w:bCs/>
          <w:sz w:val="32"/>
          <w:szCs w:val="32"/>
        </w:rPr>
        <w:t xml:space="preserve">PROBLEM </w:t>
      </w:r>
      <w:r w:rsidR="003F339A" w:rsidRPr="00F865C8">
        <w:rPr>
          <w:rFonts w:ascii="Cambria" w:hAnsi="Cambria" w:cs="Times New Roman"/>
          <w:b/>
          <w:bCs/>
          <w:sz w:val="32"/>
          <w:szCs w:val="32"/>
        </w:rPr>
        <w:t>DESCRIPTION</w:t>
      </w:r>
      <w:r w:rsidRPr="00F865C8">
        <w:rPr>
          <w:rFonts w:ascii="Cambria" w:hAnsi="Cambria" w:cs="Times New Roman"/>
          <w:b/>
          <w:bCs/>
          <w:sz w:val="32"/>
          <w:szCs w:val="32"/>
        </w:rPr>
        <w:t>:</w:t>
      </w:r>
    </w:p>
    <w:p w14:paraId="355034E2" w14:textId="66116BE0" w:rsidR="00E04C4E" w:rsidRPr="00F865C8" w:rsidRDefault="00E04C4E" w:rsidP="00BC0563">
      <w:pPr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>Create an interface with sensor readings to detect Covid-19, and perform the following:</w:t>
      </w:r>
    </w:p>
    <w:p w14:paraId="033D64E4" w14:textId="10818766" w:rsidR="00E04C4E" w:rsidRPr="00F865C8" w:rsidRDefault="00E04C4E" w:rsidP="00BC0563">
      <w:pPr>
        <w:pStyle w:val="ListParagraph"/>
        <w:numPr>
          <w:ilvl w:val="0"/>
          <w:numId w:val="3"/>
        </w:numPr>
        <w:spacing w:after="0"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>Find out the number of persons with high temperature based on the standard temperature score.</w:t>
      </w:r>
    </w:p>
    <w:p w14:paraId="6EB02048" w14:textId="74A145DD" w:rsidR="00E04C4E" w:rsidRPr="00F865C8" w:rsidRDefault="00E04C4E" w:rsidP="00BC0563">
      <w:pPr>
        <w:pStyle w:val="ListParagraph"/>
        <w:numPr>
          <w:ilvl w:val="0"/>
          <w:numId w:val="3"/>
        </w:numPr>
        <w:spacing w:after="0"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 xml:space="preserve">Collect the day-wise details of people residing in a geographical area (say for a week). Find out the count of persons who are ill </w:t>
      </w:r>
      <w:r w:rsidR="00407024" w:rsidRPr="00F865C8">
        <w:rPr>
          <w:rFonts w:ascii="Cambria" w:hAnsi="Cambria" w:cstheme="minorHAnsi"/>
          <w:sz w:val="28"/>
          <w:szCs w:val="28"/>
        </w:rPr>
        <w:t>and if it’</w:t>
      </w:r>
      <w:r w:rsidRPr="00F865C8">
        <w:rPr>
          <w:rFonts w:ascii="Cambria" w:hAnsi="Cambria" w:cstheme="minorHAnsi"/>
          <w:sz w:val="28"/>
          <w:szCs w:val="28"/>
        </w:rPr>
        <w:t>s increasing day-by-day</w:t>
      </w:r>
      <w:r w:rsidR="00407024" w:rsidRPr="00F865C8">
        <w:rPr>
          <w:rFonts w:ascii="Cambria" w:hAnsi="Cambria" w:cstheme="minorHAnsi"/>
          <w:sz w:val="28"/>
          <w:szCs w:val="28"/>
        </w:rPr>
        <w:t xml:space="preserve"> to</w:t>
      </w:r>
      <w:r w:rsidRPr="00F865C8">
        <w:rPr>
          <w:rFonts w:ascii="Cambria" w:hAnsi="Cambria" w:cstheme="minorHAnsi"/>
          <w:sz w:val="28"/>
          <w:szCs w:val="28"/>
        </w:rPr>
        <w:t xml:space="preserve"> the severity of the disease.</w:t>
      </w:r>
    </w:p>
    <w:p w14:paraId="44C751E0" w14:textId="75B7AA52" w:rsidR="006A640F" w:rsidRPr="00F865C8" w:rsidRDefault="00E04C4E" w:rsidP="5F284823">
      <w:pPr>
        <w:pStyle w:val="ListParagraph"/>
        <w:numPr>
          <w:ilvl w:val="0"/>
          <w:numId w:val="3"/>
        </w:numPr>
        <w:spacing w:after="0" w:line="276" w:lineRule="auto"/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sz w:val="28"/>
          <w:szCs w:val="28"/>
        </w:rPr>
        <w:lastRenderedPageBreak/>
        <w:t>Covid-19 probability detection</w:t>
      </w:r>
      <w:r w:rsidR="00407024" w:rsidRPr="00F865C8">
        <w:rPr>
          <w:rFonts w:ascii="Cambria" w:hAnsi="Cambria"/>
          <w:sz w:val="28"/>
          <w:szCs w:val="28"/>
        </w:rPr>
        <w:t>,</w:t>
      </w:r>
      <w:r w:rsidRPr="00F865C8">
        <w:rPr>
          <w:rFonts w:ascii="Cambria" w:hAnsi="Cambria"/>
          <w:sz w:val="28"/>
          <w:szCs w:val="28"/>
        </w:rPr>
        <w:t xml:space="preserve"> indicate the probability of a person to have covid-19 such as “high probability”, “medium probability”,” low probability”</w:t>
      </w:r>
      <w:r w:rsidR="006A640F" w:rsidRPr="00F865C8">
        <w:rPr>
          <w:rFonts w:ascii="Cambria" w:hAnsi="Cambria"/>
          <w:sz w:val="28"/>
          <w:szCs w:val="28"/>
        </w:rPr>
        <w:t>.</w:t>
      </w:r>
    </w:p>
    <w:p w14:paraId="4DB50E28" w14:textId="55C65633" w:rsidR="5F284823" w:rsidRPr="00F865C8" w:rsidRDefault="5F284823" w:rsidP="5F284823">
      <w:pPr>
        <w:rPr>
          <w:rFonts w:ascii="Cambria" w:hAnsi="Cambria" w:cs="Times New Roman"/>
          <w:sz w:val="28"/>
          <w:szCs w:val="28"/>
        </w:rPr>
      </w:pPr>
    </w:p>
    <w:p w14:paraId="2D9CD3B8" w14:textId="587362C6" w:rsidR="006A640F" w:rsidRPr="00F865C8" w:rsidRDefault="00EE0992" w:rsidP="006A640F">
      <w:pPr>
        <w:rPr>
          <w:rFonts w:ascii="Cambria" w:hAnsi="Cambria" w:cs="Times New Roman"/>
          <w:sz w:val="28"/>
          <w:szCs w:val="28"/>
        </w:rPr>
      </w:pPr>
      <w:r w:rsidRPr="00F865C8">
        <w:rPr>
          <w:rFonts w:ascii="Cambria" w:hAnsi="Cambria" w:cs="Times New Roman"/>
          <w:sz w:val="28"/>
          <w:szCs w:val="28"/>
        </w:rPr>
        <w:t>CONCEPTS USED</w:t>
      </w:r>
      <w:r w:rsidR="006A640F" w:rsidRPr="00F865C8">
        <w:rPr>
          <w:rFonts w:ascii="Cambria" w:hAnsi="Cambria" w:cs="Times New Roman"/>
          <w:sz w:val="28"/>
          <w:szCs w:val="28"/>
        </w:rPr>
        <w:t>:</w:t>
      </w:r>
    </w:p>
    <w:p w14:paraId="7FA0B557" w14:textId="77777777" w:rsidR="006A640F" w:rsidRPr="00F865C8" w:rsidRDefault="006A640F" w:rsidP="00BC0563">
      <w:pPr>
        <w:pStyle w:val="ListParagraph"/>
        <w:spacing w:after="0" w:line="276" w:lineRule="auto"/>
        <w:rPr>
          <w:rFonts w:ascii="Cambria" w:hAnsi="Cambria" w:cstheme="minorHAnsi"/>
          <w:sz w:val="28"/>
          <w:szCs w:val="28"/>
        </w:rPr>
      </w:pPr>
    </w:p>
    <w:p w14:paraId="44ED61A0" w14:textId="0D711296" w:rsidR="00E04C4E" w:rsidRPr="00F865C8" w:rsidRDefault="00BC0563" w:rsidP="00BC0563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>STRUCTURES:</w:t>
      </w:r>
      <w:r w:rsidRPr="00F865C8">
        <w:rPr>
          <w:rFonts w:ascii="Cambria" w:hAnsi="Cambria" w:cstheme="minorHAnsi"/>
          <w:sz w:val="28"/>
          <w:szCs w:val="28"/>
        </w:rPr>
        <w:t xml:space="preserve"> </w:t>
      </w:r>
      <w:r w:rsidRPr="00F865C8">
        <w:rPr>
          <w:rFonts w:ascii="Cambria" w:hAnsi="Cambria" w:cstheme="minorHAnsi"/>
          <w:i/>
          <w:iCs/>
          <w:sz w:val="28"/>
          <w:szCs w:val="28"/>
        </w:rPr>
        <w:t>(struct record)</w:t>
      </w:r>
    </w:p>
    <w:p w14:paraId="24572460" w14:textId="3E4FE7F8" w:rsidR="00BC0563" w:rsidRPr="00F865C8" w:rsidRDefault="00BC0563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Used structures to declare age, gender and 5 parameters to detect </w:t>
      </w:r>
      <w:r w:rsidR="002F6D5C" w:rsidRPr="00F865C8">
        <w:rPr>
          <w:rFonts w:ascii="Cambria" w:hAnsi="Cambria" w:cstheme="minorHAnsi"/>
          <w:sz w:val="28"/>
          <w:szCs w:val="28"/>
        </w:rPr>
        <w:tab/>
      </w:r>
      <w:r w:rsidRPr="00F865C8">
        <w:rPr>
          <w:rFonts w:ascii="Cambria" w:hAnsi="Cambria" w:cstheme="minorHAnsi"/>
          <w:sz w:val="28"/>
          <w:szCs w:val="28"/>
        </w:rPr>
        <w:t>covid of different data types.</w:t>
      </w:r>
    </w:p>
    <w:p w14:paraId="50E7F85A" w14:textId="77777777" w:rsidR="002F6D5C" w:rsidRPr="00F865C8" w:rsidRDefault="002F6D5C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</w:p>
    <w:p w14:paraId="1E0D842F" w14:textId="4CBAE2BC" w:rsidR="00BC0563" w:rsidRPr="00F865C8" w:rsidRDefault="00BC0563" w:rsidP="00BC0563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>LOOPS:</w:t>
      </w:r>
      <w:r w:rsidRPr="00F865C8">
        <w:rPr>
          <w:rFonts w:ascii="Cambria" w:hAnsi="Cambria" w:cstheme="minorHAnsi"/>
          <w:sz w:val="28"/>
          <w:szCs w:val="28"/>
        </w:rPr>
        <w:t xml:space="preserve"> </w:t>
      </w:r>
      <w:r w:rsidRPr="00F865C8">
        <w:rPr>
          <w:rFonts w:ascii="Cambria" w:hAnsi="Cambria" w:cstheme="minorHAnsi"/>
          <w:i/>
          <w:iCs/>
          <w:sz w:val="28"/>
          <w:szCs w:val="28"/>
        </w:rPr>
        <w:t>(for, while and do-while)</w:t>
      </w:r>
    </w:p>
    <w:p w14:paraId="4B91191B" w14:textId="2A54ACAC" w:rsidR="00BC0563" w:rsidRPr="00F865C8" w:rsidRDefault="00BC0563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Used to implement conditions and detect illness for a group of </w:t>
      </w:r>
      <w:r w:rsidR="002F6D5C" w:rsidRPr="00F865C8">
        <w:rPr>
          <w:rFonts w:ascii="Cambria" w:hAnsi="Cambria" w:cstheme="minorHAnsi"/>
          <w:sz w:val="28"/>
          <w:szCs w:val="28"/>
        </w:rPr>
        <w:tab/>
      </w:r>
      <w:r w:rsidRPr="00F865C8">
        <w:rPr>
          <w:rFonts w:ascii="Cambria" w:hAnsi="Cambria" w:cstheme="minorHAnsi"/>
          <w:sz w:val="28"/>
          <w:szCs w:val="28"/>
        </w:rPr>
        <w:t>people for a week.</w:t>
      </w:r>
    </w:p>
    <w:p w14:paraId="2ED276DF" w14:textId="77777777" w:rsidR="002F6D5C" w:rsidRPr="00F865C8" w:rsidRDefault="002F6D5C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</w:p>
    <w:p w14:paraId="445F97E8" w14:textId="08C48078" w:rsidR="00BC0563" w:rsidRPr="00F865C8" w:rsidRDefault="00BC0563" w:rsidP="00BC0563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>ARRAY:</w:t>
      </w:r>
      <w:r w:rsidRPr="00F865C8">
        <w:rPr>
          <w:rFonts w:ascii="Cambria" w:hAnsi="Cambria" w:cstheme="minorHAnsi"/>
          <w:sz w:val="28"/>
          <w:szCs w:val="28"/>
        </w:rPr>
        <w:t xml:space="preserve"> </w:t>
      </w:r>
      <w:r w:rsidRPr="00F865C8">
        <w:rPr>
          <w:rFonts w:ascii="Cambria" w:hAnsi="Cambria" w:cstheme="minorHAnsi"/>
          <w:i/>
          <w:iCs/>
          <w:sz w:val="28"/>
          <w:szCs w:val="28"/>
        </w:rPr>
        <w:t>(</w:t>
      </w:r>
      <w:r w:rsidR="005C6C23" w:rsidRPr="00F865C8">
        <w:rPr>
          <w:rFonts w:ascii="Cambria" w:hAnsi="Cambria" w:cstheme="minorHAnsi"/>
          <w:i/>
          <w:iCs/>
          <w:sz w:val="28"/>
          <w:szCs w:val="28"/>
        </w:rPr>
        <w:t>count</w:t>
      </w:r>
      <w:r w:rsidR="00FF766F">
        <w:rPr>
          <w:rFonts w:ascii="Cambria" w:hAnsi="Cambria" w:cstheme="minorHAnsi"/>
          <w:i/>
          <w:iCs/>
          <w:sz w:val="28"/>
          <w:szCs w:val="28"/>
        </w:rPr>
        <w:t xml:space="preserve"> </w:t>
      </w:r>
      <w:r w:rsidR="005C6C23" w:rsidRPr="00F865C8">
        <w:rPr>
          <w:rFonts w:ascii="Cambria" w:hAnsi="Cambria" w:cstheme="minorHAnsi"/>
          <w:i/>
          <w:iCs/>
          <w:sz w:val="28"/>
          <w:szCs w:val="28"/>
        </w:rPr>
        <w:t>[</w:t>
      </w:r>
      <w:r w:rsidRPr="00F865C8">
        <w:rPr>
          <w:rFonts w:ascii="Cambria" w:hAnsi="Cambria" w:cstheme="minorHAnsi"/>
          <w:i/>
          <w:iCs/>
          <w:sz w:val="28"/>
          <w:szCs w:val="28"/>
        </w:rPr>
        <w:t>7])</w:t>
      </w:r>
    </w:p>
    <w:p w14:paraId="73D0ADAA" w14:textId="6F180DFD" w:rsidR="00BC0563" w:rsidRPr="00F865C8" w:rsidRDefault="00BC0563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Used to store the number of people ill for a </w:t>
      </w:r>
      <w:r w:rsidR="005C6C23" w:rsidRPr="00F865C8">
        <w:rPr>
          <w:rFonts w:ascii="Cambria" w:hAnsi="Cambria" w:cstheme="minorHAnsi"/>
          <w:sz w:val="28"/>
          <w:szCs w:val="28"/>
        </w:rPr>
        <w:t>week (</w:t>
      </w:r>
      <w:r w:rsidRPr="00F865C8">
        <w:rPr>
          <w:rFonts w:ascii="Cambria" w:hAnsi="Cambria" w:cstheme="minorHAnsi"/>
          <w:sz w:val="28"/>
          <w:szCs w:val="28"/>
        </w:rPr>
        <w:t>7 days).</w:t>
      </w:r>
    </w:p>
    <w:p w14:paraId="08DD897E" w14:textId="77777777" w:rsidR="00EE0992" w:rsidRPr="00F865C8" w:rsidRDefault="00EE0992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</w:p>
    <w:p w14:paraId="31DFCC5A" w14:textId="032D6893" w:rsidR="00EE0992" w:rsidRPr="00F865C8" w:rsidRDefault="00EE0992" w:rsidP="00EE0992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>STRINGS:</w:t>
      </w:r>
      <w:r w:rsidRPr="00F865C8">
        <w:rPr>
          <w:rFonts w:ascii="Cambria" w:hAnsi="Cambria" w:cstheme="minorHAnsi"/>
          <w:sz w:val="28"/>
          <w:szCs w:val="28"/>
        </w:rPr>
        <w:t xml:space="preserve"> </w:t>
      </w:r>
    </w:p>
    <w:p w14:paraId="71AF59E1" w14:textId="68C656C9" w:rsidR="00EE0992" w:rsidRPr="00F865C8" w:rsidRDefault="00EE0992" w:rsidP="00EE0992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Used strcmp inbuilt library function from &lt;string.h&gt; header file to </w:t>
      </w:r>
      <w:r w:rsidRPr="00F865C8">
        <w:rPr>
          <w:rFonts w:ascii="Cambria" w:hAnsi="Cambria" w:cstheme="minorHAnsi"/>
          <w:sz w:val="28"/>
          <w:szCs w:val="28"/>
        </w:rPr>
        <w:tab/>
        <w:t>compare two strings.</w:t>
      </w:r>
    </w:p>
    <w:p w14:paraId="595520FF" w14:textId="77777777" w:rsidR="00EE0992" w:rsidRPr="00F865C8" w:rsidRDefault="00EE0992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</w:p>
    <w:p w14:paraId="0503F2CE" w14:textId="77777777" w:rsidR="002F6D5C" w:rsidRPr="00F865C8" w:rsidRDefault="002F6D5C" w:rsidP="00BC0563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</w:p>
    <w:p w14:paraId="1123F9D9" w14:textId="43EA16D5" w:rsidR="00BC0563" w:rsidRPr="00F865C8" w:rsidRDefault="002F6D5C" w:rsidP="00BC0563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>MODULES</w:t>
      </w:r>
      <w:r w:rsidR="00BC0563" w:rsidRPr="00F865C8">
        <w:rPr>
          <w:rFonts w:ascii="Cambria" w:hAnsi="Cambria" w:cstheme="minorHAnsi"/>
          <w:b/>
          <w:bCs/>
          <w:sz w:val="28"/>
          <w:szCs w:val="28"/>
          <w:u w:val="single"/>
        </w:rPr>
        <w:t>:</w:t>
      </w:r>
      <w:r w:rsidR="00BC0563" w:rsidRPr="00F865C8">
        <w:rPr>
          <w:rFonts w:ascii="Cambria" w:hAnsi="Cambria" w:cstheme="minorHAnsi"/>
          <w:sz w:val="28"/>
          <w:szCs w:val="28"/>
        </w:rPr>
        <w:t xml:space="preserve"> </w:t>
      </w:r>
      <w:r w:rsidR="00BC0563" w:rsidRPr="00F865C8">
        <w:rPr>
          <w:rFonts w:ascii="Cambria" w:hAnsi="Cambria" w:cstheme="minorHAnsi"/>
          <w:i/>
          <w:iCs/>
          <w:sz w:val="28"/>
          <w:szCs w:val="28"/>
        </w:rPr>
        <w:t>(</w:t>
      </w:r>
      <w:r w:rsidRPr="00F865C8">
        <w:rPr>
          <w:rFonts w:ascii="Cambria" w:hAnsi="Cambria" w:cstheme="minorHAnsi"/>
          <w:i/>
          <w:iCs/>
          <w:sz w:val="28"/>
          <w:szCs w:val="28"/>
        </w:rPr>
        <w:t xml:space="preserve">high, </w:t>
      </w:r>
      <w:r w:rsidR="005C6C23" w:rsidRPr="00F865C8">
        <w:rPr>
          <w:rFonts w:ascii="Cambria" w:hAnsi="Cambria" w:cstheme="minorHAnsi"/>
          <w:i/>
          <w:iCs/>
          <w:sz w:val="28"/>
          <w:szCs w:val="28"/>
        </w:rPr>
        <w:t>low,</w:t>
      </w:r>
      <w:r w:rsidRPr="00F865C8">
        <w:rPr>
          <w:rFonts w:ascii="Cambria" w:hAnsi="Cambria" w:cstheme="minorHAnsi"/>
          <w:i/>
          <w:iCs/>
          <w:sz w:val="28"/>
          <w:szCs w:val="28"/>
        </w:rPr>
        <w:t xml:space="preserve"> medium, child, teen, adult, severity</w:t>
      </w:r>
      <w:r w:rsidR="00BC0563" w:rsidRPr="00F865C8">
        <w:rPr>
          <w:rFonts w:ascii="Cambria" w:hAnsi="Cambria" w:cstheme="minorHAnsi"/>
          <w:i/>
          <w:iCs/>
          <w:sz w:val="28"/>
          <w:szCs w:val="28"/>
        </w:rPr>
        <w:t>)</w:t>
      </w:r>
    </w:p>
    <w:p w14:paraId="17AB8FBD" w14:textId="1166A452" w:rsidR="002F6D5C" w:rsidRPr="00F865C8" w:rsidRDefault="002F6D5C" w:rsidP="002F6D5C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Used to </w:t>
      </w:r>
      <w:r w:rsidR="00286689" w:rsidRPr="00F865C8">
        <w:rPr>
          <w:rFonts w:ascii="Cambria" w:hAnsi="Cambria" w:cstheme="minorHAnsi"/>
          <w:sz w:val="28"/>
          <w:szCs w:val="28"/>
        </w:rPr>
        <w:t xml:space="preserve">categorise code based on the age group and the severity </w:t>
      </w:r>
      <w:r w:rsidR="00286689" w:rsidRPr="00F865C8">
        <w:rPr>
          <w:rFonts w:ascii="Cambria" w:hAnsi="Cambria" w:cstheme="minorHAnsi"/>
          <w:sz w:val="28"/>
          <w:szCs w:val="28"/>
        </w:rPr>
        <w:tab/>
        <w:t xml:space="preserve">for an elegant and understandable code, and return values if </w:t>
      </w:r>
      <w:r w:rsidR="00286689" w:rsidRPr="00F865C8">
        <w:rPr>
          <w:rFonts w:ascii="Cambria" w:hAnsi="Cambria" w:cstheme="minorHAnsi"/>
          <w:sz w:val="28"/>
          <w:szCs w:val="28"/>
        </w:rPr>
        <w:tab/>
        <w:t>necessary.</w:t>
      </w:r>
    </w:p>
    <w:p w14:paraId="29BA990F" w14:textId="4D5F423C" w:rsidR="00DA0CD9" w:rsidRPr="00F865C8" w:rsidRDefault="00DA0CD9" w:rsidP="00DA0CD9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>FILES:</w:t>
      </w:r>
      <w:r w:rsidRPr="00F865C8">
        <w:rPr>
          <w:rFonts w:ascii="Cambria" w:hAnsi="Cambria" w:cstheme="minorHAnsi"/>
          <w:sz w:val="28"/>
          <w:szCs w:val="28"/>
        </w:rPr>
        <w:t xml:space="preserve"> </w:t>
      </w:r>
      <w:r w:rsidRPr="00F865C8">
        <w:rPr>
          <w:rFonts w:ascii="Cambria" w:hAnsi="Cambria" w:cstheme="minorHAnsi"/>
          <w:i/>
          <w:iCs/>
          <w:sz w:val="28"/>
          <w:szCs w:val="28"/>
        </w:rPr>
        <w:t>(data.txt)</w:t>
      </w:r>
    </w:p>
    <w:p w14:paraId="1555A5CF" w14:textId="256BD62C" w:rsidR="00DA0CD9" w:rsidRPr="00F865C8" w:rsidRDefault="00DA0CD9" w:rsidP="00DA0CD9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>Used to collect data and store it in a text file named data.txt</w:t>
      </w:r>
    </w:p>
    <w:p w14:paraId="35042B8E" w14:textId="7C07AAB1" w:rsidR="006671E6" w:rsidRPr="00F865C8" w:rsidRDefault="006671E6" w:rsidP="00DA0CD9">
      <w:pPr>
        <w:pStyle w:val="ListParagraph"/>
        <w:spacing w:line="276" w:lineRule="auto"/>
        <w:rPr>
          <w:rFonts w:ascii="Cambria" w:hAnsi="Cambria" w:cstheme="minorHAnsi"/>
          <w:sz w:val="28"/>
          <w:szCs w:val="28"/>
        </w:rPr>
      </w:pPr>
    </w:p>
    <w:p w14:paraId="69E6A63A" w14:textId="65D91E87" w:rsidR="00A8099D" w:rsidRPr="00F865C8" w:rsidRDefault="006671E6" w:rsidP="00A8099D">
      <w:p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="Times New Roman"/>
          <w:sz w:val="28"/>
          <w:szCs w:val="28"/>
        </w:rPr>
        <w:t>FUNCTIONALITIES:</w:t>
      </w:r>
    </w:p>
    <w:p w14:paraId="557514F5" w14:textId="27BE40FD" w:rsidR="00A8099D" w:rsidRPr="00F865C8" w:rsidRDefault="00A8099D" w:rsidP="00A8099D">
      <w:pPr>
        <w:pStyle w:val="ListParagraph"/>
        <w:numPr>
          <w:ilvl w:val="0"/>
          <w:numId w:val="4"/>
        </w:num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 xml:space="preserve">HIGH: </w:t>
      </w:r>
      <w:r w:rsidRPr="00F865C8">
        <w:rPr>
          <w:rFonts w:ascii="Cambria" w:hAnsi="Cambria" w:cstheme="minorHAnsi"/>
          <w:i/>
          <w:iCs/>
          <w:sz w:val="28"/>
          <w:szCs w:val="28"/>
        </w:rPr>
        <w:t>(type – no argument, with return value)</w:t>
      </w:r>
    </w:p>
    <w:p w14:paraId="47045BB5" w14:textId="56FD523E" w:rsidR="00A8099D" w:rsidRPr="00F865C8" w:rsidRDefault="00A8099D" w:rsidP="00A8099D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This function is to indicate the person is having high probabiltiy of </w:t>
      </w:r>
      <w:r w:rsidRPr="00F865C8">
        <w:rPr>
          <w:rFonts w:ascii="Cambria" w:hAnsi="Cambria" w:cstheme="minorHAnsi"/>
          <w:sz w:val="28"/>
          <w:szCs w:val="28"/>
        </w:rPr>
        <w:tab/>
        <w:t>illness which returns the value one.</w:t>
      </w:r>
    </w:p>
    <w:p w14:paraId="4F4907B0" w14:textId="77777777" w:rsidR="00A8099D" w:rsidRPr="00F865C8" w:rsidRDefault="00A8099D" w:rsidP="00A8099D">
      <w:pPr>
        <w:pStyle w:val="ListParagraph"/>
        <w:rPr>
          <w:rFonts w:ascii="Cambria" w:hAnsi="Cambria" w:cstheme="minorHAnsi"/>
          <w:sz w:val="28"/>
          <w:szCs w:val="28"/>
        </w:rPr>
      </w:pPr>
    </w:p>
    <w:p w14:paraId="28DD6D88" w14:textId="3D32434A" w:rsidR="00A8099D" w:rsidRPr="00F865C8" w:rsidRDefault="00A8099D" w:rsidP="00A8099D">
      <w:pPr>
        <w:pStyle w:val="ListParagraph"/>
        <w:numPr>
          <w:ilvl w:val="0"/>
          <w:numId w:val="4"/>
        </w:num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 xml:space="preserve">MEDIUM: </w:t>
      </w:r>
      <w:r w:rsidRPr="00F865C8">
        <w:rPr>
          <w:rFonts w:ascii="Cambria" w:hAnsi="Cambria" w:cstheme="minorHAnsi"/>
          <w:i/>
          <w:iCs/>
          <w:sz w:val="28"/>
          <w:szCs w:val="28"/>
        </w:rPr>
        <w:t>(type – no argument, with return value)</w:t>
      </w:r>
    </w:p>
    <w:p w14:paraId="51BFBF7D" w14:textId="03A42865" w:rsidR="00A8099D" w:rsidRPr="00F865C8" w:rsidRDefault="00A8099D" w:rsidP="00A8099D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lastRenderedPageBreak/>
        <w:tab/>
        <w:t xml:space="preserve">This function is to indicate the person is having med probabiltiy of </w:t>
      </w:r>
      <w:r w:rsidR="001F56E9" w:rsidRPr="00F865C8">
        <w:rPr>
          <w:rFonts w:ascii="Cambria" w:hAnsi="Cambria" w:cstheme="minorHAnsi"/>
          <w:sz w:val="28"/>
          <w:szCs w:val="28"/>
        </w:rPr>
        <w:tab/>
      </w:r>
      <w:r w:rsidRPr="00F865C8">
        <w:rPr>
          <w:rFonts w:ascii="Cambria" w:hAnsi="Cambria" w:cstheme="minorHAnsi"/>
          <w:sz w:val="28"/>
          <w:szCs w:val="28"/>
        </w:rPr>
        <w:t>illness which returns the value one.</w:t>
      </w:r>
    </w:p>
    <w:p w14:paraId="44220A62" w14:textId="77777777" w:rsidR="00A8099D" w:rsidRPr="00F865C8" w:rsidRDefault="00A8099D" w:rsidP="00A8099D">
      <w:pPr>
        <w:pStyle w:val="ListParagraph"/>
        <w:rPr>
          <w:rFonts w:ascii="Cambria" w:hAnsi="Cambria" w:cstheme="minorHAnsi"/>
          <w:sz w:val="28"/>
          <w:szCs w:val="28"/>
        </w:rPr>
      </w:pPr>
    </w:p>
    <w:p w14:paraId="68F5219F" w14:textId="2338FAC0" w:rsidR="00A8099D" w:rsidRPr="00F865C8" w:rsidRDefault="00A8099D" w:rsidP="00A8099D">
      <w:pPr>
        <w:pStyle w:val="ListParagraph"/>
        <w:numPr>
          <w:ilvl w:val="0"/>
          <w:numId w:val="4"/>
        </w:num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 xml:space="preserve">LOW: </w:t>
      </w:r>
      <w:r w:rsidRPr="00F865C8">
        <w:rPr>
          <w:rFonts w:ascii="Cambria" w:hAnsi="Cambria" w:cstheme="minorHAnsi"/>
          <w:i/>
          <w:iCs/>
          <w:sz w:val="28"/>
          <w:szCs w:val="28"/>
        </w:rPr>
        <w:t>(type – no argument, no return value)</w:t>
      </w:r>
    </w:p>
    <w:p w14:paraId="1F17D0AB" w14:textId="57BD0219" w:rsidR="00A8099D" w:rsidRPr="00F865C8" w:rsidRDefault="00A8099D" w:rsidP="00A8099D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This function is to indicate the person is having </w:t>
      </w:r>
      <w:r w:rsidR="001F56E9" w:rsidRPr="00F865C8">
        <w:rPr>
          <w:rFonts w:ascii="Cambria" w:hAnsi="Cambria" w:cstheme="minorHAnsi"/>
          <w:sz w:val="28"/>
          <w:szCs w:val="28"/>
        </w:rPr>
        <w:t>low</w:t>
      </w:r>
      <w:r w:rsidRPr="00F865C8">
        <w:rPr>
          <w:rFonts w:ascii="Cambria" w:hAnsi="Cambria" w:cstheme="minorHAnsi"/>
          <w:sz w:val="28"/>
          <w:szCs w:val="28"/>
        </w:rPr>
        <w:t xml:space="preserve"> probabiltiy of </w:t>
      </w:r>
      <w:r w:rsidRPr="00F865C8">
        <w:rPr>
          <w:rFonts w:ascii="Cambria" w:hAnsi="Cambria" w:cstheme="minorHAnsi"/>
          <w:sz w:val="28"/>
          <w:szCs w:val="28"/>
        </w:rPr>
        <w:tab/>
        <w:t>illness.</w:t>
      </w:r>
    </w:p>
    <w:p w14:paraId="09066AE7" w14:textId="77777777" w:rsidR="001F56E9" w:rsidRPr="00F865C8" w:rsidRDefault="001F56E9" w:rsidP="00A8099D">
      <w:pPr>
        <w:pStyle w:val="ListParagraph"/>
        <w:rPr>
          <w:rFonts w:ascii="Cambria" w:hAnsi="Cambria" w:cstheme="minorHAnsi"/>
          <w:sz w:val="28"/>
          <w:szCs w:val="28"/>
        </w:rPr>
      </w:pPr>
    </w:p>
    <w:p w14:paraId="615D84F3" w14:textId="3615C3C3" w:rsidR="001F56E9" w:rsidRPr="00F865C8" w:rsidRDefault="001F56E9" w:rsidP="001F56E9">
      <w:pPr>
        <w:pStyle w:val="ListParagraph"/>
        <w:numPr>
          <w:ilvl w:val="0"/>
          <w:numId w:val="4"/>
        </w:num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 xml:space="preserve">CHILD: </w:t>
      </w:r>
      <w:r w:rsidRPr="00F865C8">
        <w:rPr>
          <w:rFonts w:ascii="Cambria" w:hAnsi="Cambria" w:cstheme="minorHAnsi"/>
          <w:i/>
          <w:iCs/>
          <w:sz w:val="28"/>
          <w:szCs w:val="28"/>
        </w:rPr>
        <w:t>(type – with argument, with return value)</w:t>
      </w:r>
    </w:p>
    <w:p w14:paraId="7C03E70E" w14:textId="07C09D8B" w:rsidR="001F56E9" w:rsidRPr="00F865C8" w:rsidRDefault="001F56E9" w:rsidP="001F56E9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This function calculates the sum of abnormal values of all </w:t>
      </w:r>
      <w:r w:rsidRPr="00F865C8">
        <w:rPr>
          <w:rFonts w:ascii="Cambria" w:hAnsi="Cambria" w:cstheme="minorHAnsi"/>
          <w:sz w:val="28"/>
          <w:szCs w:val="28"/>
        </w:rPr>
        <w:tab/>
        <w:t xml:space="preserve">parameters in a child. The concepts used are: structures, string, </w:t>
      </w:r>
      <w:r w:rsidRPr="00F865C8">
        <w:rPr>
          <w:rFonts w:ascii="Cambria" w:hAnsi="Cambria" w:cstheme="minorHAnsi"/>
          <w:sz w:val="28"/>
          <w:szCs w:val="28"/>
        </w:rPr>
        <w:tab/>
        <w:t>loops and conditional statements.</w:t>
      </w:r>
    </w:p>
    <w:p w14:paraId="5BC23BDD" w14:textId="73221D97" w:rsidR="001F56E9" w:rsidRPr="00F865C8" w:rsidRDefault="001F56E9" w:rsidP="001F56E9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</w:r>
    </w:p>
    <w:p w14:paraId="691C412E" w14:textId="77777777" w:rsidR="001F56E9" w:rsidRPr="00F865C8" w:rsidRDefault="001F56E9" w:rsidP="001F56E9">
      <w:pPr>
        <w:pStyle w:val="ListParagraph"/>
        <w:rPr>
          <w:rFonts w:ascii="Cambria" w:hAnsi="Cambria" w:cstheme="minorHAnsi"/>
          <w:sz w:val="28"/>
          <w:szCs w:val="28"/>
        </w:rPr>
      </w:pPr>
    </w:p>
    <w:p w14:paraId="457F621B" w14:textId="5A63DFB4" w:rsidR="001F56E9" w:rsidRPr="00F865C8" w:rsidRDefault="001F56E9" w:rsidP="001F56E9">
      <w:pPr>
        <w:pStyle w:val="ListParagraph"/>
        <w:numPr>
          <w:ilvl w:val="0"/>
          <w:numId w:val="4"/>
        </w:num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 xml:space="preserve">TEEN: </w:t>
      </w:r>
      <w:r w:rsidRPr="00F865C8">
        <w:rPr>
          <w:rFonts w:ascii="Cambria" w:hAnsi="Cambria" w:cstheme="minorHAnsi"/>
          <w:i/>
          <w:iCs/>
          <w:sz w:val="28"/>
          <w:szCs w:val="28"/>
        </w:rPr>
        <w:t>(type – with argument, with return value)</w:t>
      </w:r>
    </w:p>
    <w:p w14:paraId="42E370F6" w14:textId="7F8C5E15" w:rsidR="001F56E9" w:rsidRPr="00F865C8" w:rsidRDefault="001F56E9" w:rsidP="001F56E9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This function calculates the sum of abnormal values of all </w:t>
      </w:r>
      <w:r w:rsidRPr="00F865C8">
        <w:rPr>
          <w:rFonts w:ascii="Cambria" w:hAnsi="Cambria" w:cstheme="minorHAnsi"/>
          <w:sz w:val="28"/>
          <w:szCs w:val="28"/>
        </w:rPr>
        <w:tab/>
        <w:t xml:space="preserve">parameters in teenager. The concepts used are: structures, string, </w:t>
      </w:r>
      <w:r w:rsidRPr="00F865C8">
        <w:rPr>
          <w:rFonts w:ascii="Cambria" w:hAnsi="Cambria" w:cstheme="minorHAnsi"/>
          <w:sz w:val="28"/>
          <w:szCs w:val="28"/>
        </w:rPr>
        <w:tab/>
        <w:t>loops and conditional statements.</w:t>
      </w:r>
    </w:p>
    <w:p w14:paraId="46682B73" w14:textId="77777777" w:rsidR="001F56E9" w:rsidRPr="00F865C8" w:rsidRDefault="001F56E9" w:rsidP="001F56E9">
      <w:pPr>
        <w:pStyle w:val="ListParagraph"/>
        <w:rPr>
          <w:rFonts w:ascii="Cambria" w:hAnsi="Cambria" w:cstheme="minorHAnsi"/>
          <w:sz w:val="28"/>
          <w:szCs w:val="28"/>
        </w:rPr>
      </w:pPr>
    </w:p>
    <w:p w14:paraId="2A716E53" w14:textId="58043FF0" w:rsidR="001F56E9" w:rsidRPr="00F865C8" w:rsidRDefault="001F56E9" w:rsidP="001F56E9">
      <w:pPr>
        <w:pStyle w:val="ListParagraph"/>
        <w:numPr>
          <w:ilvl w:val="0"/>
          <w:numId w:val="4"/>
        </w:num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 xml:space="preserve">ADULT: </w:t>
      </w:r>
      <w:r w:rsidRPr="00F865C8">
        <w:rPr>
          <w:rFonts w:ascii="Cambria" w:hAnsi="Cambria" w:cstheme="minorHAnsi"/>
          <w:i/>
          <w:iCs/>
          <w:sz w:val="28"/>
          <w:szCs w:val="28"/>
        </w:rPr>
        <w:t>(type – with argument, with return value)</w:t>
      </w:r>
    </w:p>
    <w:p w14:paraId="5CA241A3" w14:textId="3A080967" w:rsidR="001F56E9" w:rsidRPr="00F865C8" w:rsidRDefault="001F56E9" w:rsidP="001F56E9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 xml:space="preserve">This function calculates the sum of abnormal values of all </w:t>
      </w:r>
      <w:r w:rsidRPr="00F865C8">
        <w:rPr>
          <w:rFonts w:ascii="Cambria" w:hAnsi="Cambria" w:cstheme="minorHAnsi"/>
          <w:sz w:val="28"/>
          <w:szCs w:val="28"/>
        </w:rPr>
        <w:tab/>
        <w:t>parameters</w:t>
      </w:r>
      <w:r w:rsidR="00A939F1" w:rsidRPr="00F865C8">
        <w:rPr>
          <w:rFonts w:ascii="Cambria" w:hAnsi="Cambria" w:cstheme="minorHAnsi"/>
          <w:sz w:val="28"/>
          <w:szCs w:val="28"/>
        </w:rPr>
        <w:t xml:space="preserve"> in adults</w:t>
      </w:r>
      <w:r w:rsidRPr="00F865C8">
        <w:rPr>
          <w:rFonts w:ascii="Cambria" w:hAnsi="Cambria" w:cstheme="minorHAnsi"/>
          <w:sz w:val="28"/>
          <w:szCs w:val="28"/>
        </w:rPr>
        <w:t xml:space="preserve">. The concepts used are: </w:t>
      </w:r>
      <w:r w:rsidR="006F0A96" w:rsidRPr="00F865C8">
        <w:rPr>
          <w:rFonts w:ascii="Cambria" w:hAnsi="Cambria" w:cstheme="minorHAnsi"/>
          <w:sz w:val="28"/>
          <w:szCs w:val="28"/>
        </w:rPr>
        <w:t>arrays</w:t>
      </w:r>
      <w:r w:rsidRPr="00F865C8">
        <w:rPr>
          <w:rFonts w:ascii="Cambria" w:hAnsi="Cambria" w:cstheme="minorHAnsi"/>
          <w:sz w:val="28"/>
          <w:szCs w:val="28"/>
        </w:rPr>
        <w:t xml:space="preserve">, string, </w:t>
      </w:r>
      <w:r w:rsidR="00A939F1" w:rsidRPr="00F865C8">
        <w:rPr>
          <w:rFonts w:ascii="Cambria" w:hAnsi="Cambria" w:cstheme="minorHAnsi"/>
          <w:sz w:val="28"/>
          <w:szCs w:val="28"/>
        </w:rPr>
        <w:tab/>
      </w:r>
      <w:r w:rsidRPr="00F865C8">
        <w:rPr>
          <w:rFonts w:ascii="Cambria" w:hAnsi="Cambria" w:cstheme="minorHAnsi"/>
          <w:sz w:val="28"/>
          <w:szCs w:val="28"/>
        </w:rPr>
        <w:t>loops and</w:t>
      </w:r>
      <w:r w:rsidR="00A939F1" w:rsidRPr="00F865C8">
        <w:rPr>
          <w:rFonts w:ascii="Cambria" w:hAnsi="Cambria" w:cstheme="minorHAnsi"/>
          <w:sz w:val="28"/>
          <w:szCs w:val="28"/>
        </w:rPr>
        <w:t xml:space="preserve"> </w:t>
      </w:r>
      <w:r w:rsidRPr="00F865C8">
        <w:rPr>
          <w:rFonts w:ascii="Cambria" w:hAnsi="Cambria" w:cstheme="minorHAnsi"/>
          <w:sz w:val="28"/>
          <w:szCs w:val="28"/>
        </w:rPr>
        <w:t>conditional statements.</w:t>
      </w:r>
    </w:p>
    <w:p w14:paraId="6517F532" w14:textId="77777777" w:rsidR="008A1B08" w:rsidRPr="00F865C8" w:rsidRDefault="008A1B08" w:rsidP="001F56E9">
      <w:pPr>
        <w:pStyle w:val="ListParagraph"/>
        <w:rPr>
          <w:rFonts w:ascii="Cambria" w:hAnsi="Cambria" w:cstheme="minorHAnsi"/>
          <w:sz w:val="28"/>
          <w:szCs w:val="28"/>
        </w:rPr>
      </w:pPr>
    </w:p>
    <w:p w14:paraId="4DD46DD3" w14:textId="2C3FAA91" w:rsidR="008A1B08" w:rsidRPr="00F865C8" w:rsidRDefault="00244443" w:rsidP="008A1B08">
      <w:pPr>
        <w:pStyle w:val="ListParagraph"/>
        <w:numPr>
          <w:ilvl w:val="0"/>
          <w:numId w:val="4"/>
        </w:numPr>
        <w:rPr>
          <w:rFonts w:ascii="Cambria" w:hAnsi="Cambria" w:cstheme="minorHAnsi"/>
          <w:b/>
          <w:bCs/>
          <w:sz w:val="28"/>
          <w:szCs w:val="28"/>
          <w:u w:val="single"/>
        </w:rPr>
      </w:pPr>
      <w:r w:rsidRPr="00F865C8">
        <w:rPr>
          <w:rFonts w:ascii="Cambria" w:hAnsi="Cambria" w:cstheme="minorHAnsi"/>
          <w:b/>
          <w:bCs/>
          <w:sz w:val="28"/>
          <w:szCs w:val="28"/>
          <w:u w:val="single"/>
        </w:rPr>
        <w:t>SEVERITY</w:t>
      </w:r>
      <w:r w:rsidR="008A1B08" w:rsidRPr="00F865C8">
        <w:rPr>
          <w:rFonts w:ascii="Cambria" w:hAnsi="Cambria" w:cstheme="minorHAnsi"/>
          <w:b/>
          <w:bCs/>
          <w:sz w:val="28"/>
          <w:szCs w:val="28"/>
          <w:u w:val="single"/>
        </w:rPr>
        <w:t xml:space="preserve">: </w:t>
      </w:r>
      <w:r w:rsidR="008A1B08" w:rsidRPr="00F865C8">
        <w:rPr>
          <w:rFonts w:ascii="Cambria" w:hAnsi="Cambria" w:cstheme="minorHAnsi"/>
          <w:i/>
          <w:iCs/>
          <w:sz w:val="28"/>
          <w:szCs w:val="28"/>
        </w:rPr>
        <w:t>(type – with argument, with</w:t>
      </w:r>
      <w:r w:rsidR="006F0A96" w:rsidRPr="00F865C8">
        <w:rPr>
          <w:rFonts w:ascii="Cambria" w:hAnsi="Cambria" w:cstheme="minorHAnsi"/>
          <w:i/>
          <w:iCs/>
          <w:sz w:val="28"/>
          <w:szCs w:val="28"/>
        </w:rPr>
        <w:t>out</w:t>
      </w:r>
      <w:r w:rsidR="008A1B08" w:rsidRPr="00F865C8">
        <w:rPr>
          <w:rFonts w:ascii="Cambria" w:hAnsi="Cambria" w:cstheme="minorHAnsi"/>
          <w:i/>
          <w:iCs/>
          <w:sz w:val="28"/>
          <w:szCs w:val="28"/>
        </w:rPr>
        <w:t xml:space="preserve"> return value)</w:t>
      </w:r>
    </w:p>
    <w:p w14:paraId="698613F6" w14:textId="587166A9" w:rsidR="008A1B08" w:rsidRPr="00F865C8" w:rsidRDefault="008A1B08" w:rsidP="008A1B08">
      <w:pPr>
        <w:pStyle w:val="ListParagraph"/>
        <w:rPr>
          <w:rFonts w:ascii="Cambria" w:hAnsi="Cambria" w:cstheme="minorHAnsi"/>
          <w:sz w:val="28"/>
          <w:szCs w:val="28"/>
        </w:rPr>
      </w:pPr>
      <w:r w:rsidRPr="00F865C8">
        <w:rPr>
          <w:rFonts w:ascii="Cambria" w:hAnsi="Cambria" w:cstheme="minorHAnsi"/>
          <w:sz w:val="28"/>
          <w:szCs w:val="28"/>
        </w:rPr>
        <w:tab/>
        <w:t>This function</w:t>
      </w:r>
      <w:r w:rsidR="006E7CC9" w:rsidRPr="00F865C8">
        <w:rPr>
          <w:rFonts w:ascii="Cambria" w:hAnsi="Cambria" w:cstheme="minorHAnsi"/>
          <w:sz w:val="28"/>
          <w:szCs w:val="28"/>
        </w:rPr>
        <w:t xml:space="preserve"> gives data on how covid is varying from day to day</w:t>
      </w:r>
      <w:r w:rsidRPr="00F865C8">
        <w:rPr>
          <w:rFonts w:ascii="Cambria" w:hAnsi="Cambria" w:cstheme="minorHAnsi"/>
          <w:sz w:val="28"/>
          <w:szCs w:val="28"/>
        </w:rPr>
        <w:t xml:space="preserve">. </w:t>
      </w:r>
      <w:r w:rsidR="006E7CC9" w:rsidRPr="00F865C8">
        <w:rPr>
          <w:rFonts w:ascii="Cambria" w:hAnsi="Cambria" w:cstheme="minorHAnsi"/>
          <w:sz w:val="28"/>
          <w:szCs w:val="28"/>
        </w:rPr>
        <w:tab/>
      </w:r>
      <w:r w:rsidRPr="00F865C8">
        <w:rPr>
          <w:rFonts w:ascii="Cambria" w:hAnsi="Cambria" w:cstheme="minorHAnsi"/>
          <w:sz w:val="28"/>
          <w:szCs w:val="28"/>
        </w:rPr>
        <w:t xml:space="preserve">The concepts used are: structures, </w:t>
      </w:r>
      <w:r w:rsidR="006F0A96" w:rsidRPr="00F865C8">
        <w:rPr>
          <w:rFonts w:ascii="Cambria" w:hAnsi="Cambria" w:cstheme="minorHAnsi"/>
          <w:sz w:val="28"/>
          <w:szCs w:val="28"/>
        </w:rPr>
        <w:t>files</w:t>
      </w:r>
      <w:r w:rsidRPr="00F865C8">
        <w:rPr>
          <w:rFonts w:ascii="Cambria" w:hAnsi="Cambria" w:cstheme="minorHAnsi"/>
          <w:sz w:val="28"/>
          <w:szCs w:val="28"/>
        </w:rPr>
        <w:t xml:space="preserve">, loops and conditional </w:t>
      </w:r>
      <w:r w:rsidR="006E7CC9" w:rsidRPr="00F865C8">
        <w:rPr>
          <w:rFonts w:ascii="Cambria" w:hAnsi="Cambria" w:cstheme="minorHAnsi"/>
          <w:sz w:val="28"/>
          <w:szCs w:val="28"/>
        </w:rPr>
        <w:tab/>
      </w:r>
      <w:r w:rsidRPr="00F865C8">
        <w:rPr>
          <w:rFonts w:ascii="Cambria" w:hAnsi="Cambria" w:cstheme="minorHAnsi"/>
          <w:sz w:val="28"/>
          <w:szCs w:val="28"/>
        </w:rPr>
        <w:t>statements.</w:t>
      </w:r>
    </w:p>
    <w:p w14:paraId="3A162CD8" w14:textId="7FC32671" w:rsidR="00087792" w:rsidRPr="00F865C8" w:rsidRDefault="00087792">
      <w:pPr>
        <w:rPr>
          <w:rFonts w:ascii="Cambria" w:hAnsi="Cambria"/>
          <w:sz w:val="28"/>
          <w:szCs w:val="28"/>
          <w:u w:val="single"/>
        </w:rPr>
      </w:pPr>
    </w:p>
    <w:p w14:paraId="7CA6C44B" w14:textId="4D37D954" w:rsidR="00087792" w:rsidRPr="00F865C8" w:rsidRDefault="0FC1B17A" w:rsidP="00F865C8">
      <w:pPr>
        <w:rPr>
          <w:rFonts w:ascii="Cambria" w:eastAsiaTheme="minorEastAsia" w:hAnsi="Cambria"/>
          <w:b/>
          <w:bCs/>
          <w:sz w:val="32"/>
          <w:szCs w:val="32"/>
        </w:rPr>
      </w:pPr>
      <w:r w:rsidRPr="00F865C8">
        <w:rPr>
          <w:rFonts w:ascii="Cambria" w:hAnsi="Cambria"/>
          <w:b/>
          <w:bCs/>
          <w:sz w:val="32"/>
          <w:szCs w:val="32"/>
        </w:rPr>
        <w:t>CODE</w:t>
      </w:r>
    </w:p>
    <w:p w14:paraId="3BDBC68B" w14:textId="795C9EF4" w:rsidR="00087792" w:rsidRPr="00F865C8" w:rsidRDefault="00087792" w:rsidP="003D6308">
      <w:pPr>
        <w:spacing w:line="276" w:lineRule="auto"/>
        <w:rPr>
          <w:rFonts w:ascii="Cambria" w:hAnsi="Cambria"/>
          <w:sz w:val="28"/>
          <w:szCs w:val="28"/>
        </w:rPr>
      </w:pPr>
    </w:p>
    <w:p w14:paraId="08977BA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#includ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lt;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stdio.h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gt;</w:t>
      </w:r>
    </w:p>
    <w:p w14:paraId="367033C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#includ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lt;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conio.h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gt;</w:t>
      </w:r>
    </w:p>
    <w:p w14:paraId="097E246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#includ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lt;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string.h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gt;</w:t>
      </w:r>
    </w:p>
    <w:p w14:paraId="4747E44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#includ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lt;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stdlib.h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gt;</w:t>
      </w:r>
    </w:p>
    <w:p w14:paraId="2C0D559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#includ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lt;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ctype.h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gt;</w:t>
      </w:r>
    </w:p>
    <w:p w14:paraId="1699DEA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#includ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lt;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math.h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&gt;</w:t>
      </w:r>
    </w:p>
    <w:p w14:paraId="28002B4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988FE8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lastRenderedPageBreak/>
        <w:t xml:space="preserve">                                 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COVID-19 SURVEY!!</w:t>
      </w:r>
    </w:p>
    <w:p w14:paraId="0798B88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8EB5A0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Initialising strings globally</w:t>
      </w:r>
    </w:p>
    <w:p w14:paraId="47E9694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str_male[] = 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male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6077AA9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str_female[] = 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female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69D95E9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udio_yes[] = 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ye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530EB5F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udio_no[] = 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no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7667F99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peat_yes[] = 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ye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0DDF9B9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peat_no[] = 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no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566068B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B9EEAA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Using structure to declare variables of 5 parameters, age and gender!</w:t>
      </w:r>
    </w:p>
    <w:p w14:paraId="2A9E151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struc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cord{</w:t>
      </w:r>
    </w:p>
    <w:p w14:paraId="0D9CD5B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4BEF78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ge, temp, oxy, resp, hr;</w:t>
      </w:r>
    </w:p>
    <w:p w14:paraId="3D2B35D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g[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], audio[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];</w:t>
      </w:r>
    </w:p>
    <w:p w14:paraId="3DBE12C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;</w:t>
      </w:r>
    </w:p>
    <w:p w14:paraId="3FE2948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72683EF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High function is declared and defined to indicate the person is having high probabiltiy of illness.</w:t>
      </w:r>
    </w:p>
    <w:p w14:paraId="2444F16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high(){</w:t>
      </w:r>
    </w:p>
    <w:p w14:paraId="03EE14E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FA4878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You have a 'high-probability' of being infected with covid 19!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5F04D4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n\t\t\tTips :\nStay quarantined for 15 days and take proper care of your health!\nTake a covid test after 15 days!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2ED1E46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return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4534191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7AB245E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43015D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Medium function is declared and defined to indicate the person is having medium probabiltiy of illness.</w:t>
      </w:r>
    </w:p>
    <w:p w14:paraId="63C1D29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medium(){</w:t>
      </w:r>
    </w:p>
    <w:p w14:paraId="1DB982C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70DB4A3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You have a 'medium-probability' of being infected with covid 19!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27BBCB3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n\t\t\tTips :\nTake proper precautions and maintain social distancing \nTake a covid test after 15 days! \nUse sanitizer and mask!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A70F5A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return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0A8C98E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4ED2A73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265C5E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Low function is declared and defined to indicate the person is having low probabiltiy of illness.</w:t>
      </w:r>
    </w:p>
    <w:p w14:paraId="15659EA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void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low(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ge){</w:t>
      </w:r>
    </w:p>
    <w:p w14:paraId="7684834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4AD090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lastRenderedPageBreak/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You have a 'low-probability' of being infected with covid 19!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D3FD09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n\t\t\tTips :\nTake proper precautions and maintain social distancing \nUse sanitizer and mask!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4313D0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age&gt;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8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4FFEA35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{</w:t>
      </w:r>
    </w:p>
    <w:p w14:paraId="76CCEEC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Get vaccinated soon if you haven't!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2EF0847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}</w:t>
      </w:r>
    </w:p>
    <w:p w14:paraId="5C17543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606097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30A6B58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68F1A4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Severity function is declared and defined to find out the variation in the number of Covid-19 cases each day.</w:t>
      </w:r>
    </w:p>
    <w:p w14:paraId="3AF07AB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severity(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count[], FILE *fp){</w:t>
      </w:r>
    </w:p>
    <w:p w14:paraId="369FFB7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3280022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j, n;</w:t>
      </w:r>
    </w:p>
    <w:p w14:paraId="73DEF21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AFA8CD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fo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j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; j &lt;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5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 j++){</w:t>
      </w:r>
    </w:p>
    <w:p w14:paraId="08F8D86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count[j] &lt; count[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]){</w:t>
      </w:r>
    </w:p>
    <w:p w14:paraId="4D930D9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The number of people who are ill is 'increased' by '%d' from day '%d' to day '%d'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count[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] - count[j]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D7DEED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The number of people who are ill is 'increased' by '%d' from day '%d' to day '%d'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count[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] - count[j]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341824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032FD08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count[j] == count[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]){</w:t>
      </w:r>
    </w:p>
    <w:p w14:paraId="5C5EE89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The number of people who are ill is 'neither increased nor decreased' from day '%d' to day '%d'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00DBFC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The number of people who are ill is 'neither increased nor decreased' from day '%d' to day '%d'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A82AF5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328EC24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{</w:t>
      </w:r>
    </w:p>
    <w:p w14:paraId="29C0E84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The number of people who are ill is 'decreased' by '%d' from day '%d' to day '%d'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count[j] - count[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]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89CB42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The number of people who are ill is 'decreased' by '%d' from day '%d' to day '%d'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count[j] - count[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]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5EB72DE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3467ED0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}</w:t>
      </w:r>
    </w:p>
    <w:p w14:paraId="11FDDD2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31AA57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404AC72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FC820B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Child function is declared and defined to record the health details of a child.</w:t>
      </w:r>
    </w:p>
    <w:p w14:paraId="0B9B6FF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child(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struc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cord *ptr,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,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per){</w:t>
      </w:r>
    </w:p>
    <w:p w14:paraId="6521F5C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lastRenderedPageBreak/>
        <w:t xml:space="preserve">       </w:t>
      </w:r>
    </w:p>
    <w:p w14:paraId="62DF620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b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c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d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e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2EBFCAD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oxygen level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ED51AA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tr-&gt;oxy);</w:t>
      </w:r>
    </w:p>
    <w:p w14:paraId="206B76B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5B7323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(ptr-&gt;oxy&l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5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||ptr-&gt;oxy&g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700E1DA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b=b+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6893856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7E727BA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the air intake rat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8FE22A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tr-&gt;resp);</w:t>
      </w:r>
    </w:p>
    <w:p w14:paraId="18839BF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C02F08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(ptr-&gt;resp&l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8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||ptr-&gt;resp&g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3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67D3364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c=c+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2CD7031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4F9E380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heart rat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3D8915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tr-&gt;hr);</w:t>
      </w:r>
    </w:p>
    <w:p w14:paraId="264C181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045C6C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(ptr-&gt;hr&l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6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||ptr-&gt;hr&g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3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1FE7D3F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d=d+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1BBBF83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152CFF2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</w:p>
    <w:p w14:paraId="7A45AAC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do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{</w:t>
      </w:r>
    </w:p>
    <w:p w14:paraId="5DB64B5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es for severe cough, no for light/no cough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3574625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ptr-&gt;audio);</w:t>
      </w:r>
    </w:p>
    <w:p w14:paraId="4CED0CA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tr-&gt;audio, audio_yes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3D0C32B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e = e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1802AFF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tr-&gt;audio, audio_no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3A243DA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e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1B5E746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tr-&gt;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tr-&gt;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11A5795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Please RE-ENTER with a 'yes' or a 'no'.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42D3FE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</w:p>
    <w:p w14:paraId="26FA0C7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whil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tr-&gt;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tr-&gt;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1BDE363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CC92DD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return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 + b + c + d + e;</w:t>
      </w:r>
    </w:p>
    <w:p w14:paraId="5CF0B25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18F6FC5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563B60A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</w:p>
    <w:p w14:paraId="3EF8F39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Teen function is declared and defined to record the health details of a teen.</w:t>
      </w:r>
    </w:p>
    <w:p w14:paraId="6FA4BAE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lastRenderedPageBreak/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teen(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struc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cord persons[],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,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per){</w:t>
      </w:r>
    </w:p>
    <w:p w14:paraId="1DA3C0E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</w:t>
      </w:r>
    </w:p>
    <w:p w14:paraId="2E2B6D2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b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c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d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e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53073CD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oxygen level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57B615D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oxy);</w:t>
      </w:r>
    </w:p>
    <w:p w14:paraId="7F70BE1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33A0C5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(persons[per].oxy&l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5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||persons[per].oxy&g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04F758A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b=b+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2011586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5479882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the air intake rate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5568984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resp);</w:t>
      </w:r>
    </w:p>
    <w:p w14:paraId="28A7D04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8ED71B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(persons[per].resp&l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8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||persons[per].resp&g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3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582FFEA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c=c+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4449149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42A819C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heart rat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5F2E71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hr);</w:t>
      </w:r>
    </w:p>
    <w:p w14:paraId="1297ABA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FA1FBA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(persons[per].hr&l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6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||persons[per].hr&gt;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643F9CB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d=d+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776C060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0630037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do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{</w:t>
      </w:r>
    </w:p>
    <w:p w14:paraId="7B01229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es for severe cough, no for light/no cough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5984C6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persons[per].audio);</w:t>
      </w:r>
    </w:p>
    <w:p w14:paraId="6EB7CD9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1C568F9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e = e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3FCF723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no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145C8F9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e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3DFCE91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ersons[per].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2A863C3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Please RE-ENTER with a 'yes' or a 'no'.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AC1F52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</w:p>
    <w:p w14:paraId="7DE6E92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whil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ersons[per].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E8C680C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B80623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return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 + b + c + d + e;</w:t>
      </w:r>
    </w:p>
    <w:p w14:paraId="574480E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7A118B6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0E1E1A2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33DE304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Adult function is declared and defined to record the health details of a male or a female adult.</w:t>
      </w:r>
    </w:p>
    <w:p w14:paraId="6DEF9D3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lastRenderedPageBreak/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dult(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struc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cord persons[],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,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per){</w:t>
      </w:r>
    </w:p>
    <w:p w14:paraId="1C6E228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b, c, d, e;</w:t>
      </w:r>
    </w:p>
    <w:p w14:paraId="482EE0F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do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{</w:t>
      </w:r>
    </w:p>
    <w:p w14:paraId="49795AB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b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c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d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e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4F9A096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636795F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Enter your gender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7F15E5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persons[per].g);</w:t>
      </w:r>
    </w:p>
    <w:p w14:paraId="21BC936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g, str_male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5A70D7C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oxygen level: 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3612A79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oxy);</w:t>
      </w:r>
    </w:p>
    <w:p w14:paraId="04B40B7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oxy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5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|| persons[per].oxy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0A28DC9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b = b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5CA3C9E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</w:t>
      </w:r>
    </w:p>
    <w:p w14:paraId="1285611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air intake rat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21EB3FD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resp);</w:t>
      </w:r>
    </w:p>
    <w:p w14:paraId="58FE198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resp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4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|| persons[per].resp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8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2726A09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c = c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0FEAC7E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</w:p>
    <w:p w14:paraId="3D047C2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heart rat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01ADE3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hr);</w:t>
      </w:r>
    </w:p>
    <w:p w14:paraId="51CB06B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hr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|| persons[per].hr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5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74CCAF1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d = d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6B6693D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</w:p>
    <w:p w14:paraId="5942BB2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do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{</w:t>
      </w:r>
    </w:p>
    <w:p w14:paraId="7013BB5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es for severe cough, no for light/no cough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006B41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persons[per].audio);</w:t>
      </w:r>
    </w:p>
    <w:p w14:paraId="5C38059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6C3C2C6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    e = e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5B80597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no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65F5E3C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    e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2531360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ersons[per].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6BF3268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Please RE-ENTER with a 'yes' or a 'no'.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A19DD6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</w:p>
    <w:p w14:paraId="7D4FF35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}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whil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ersons[per].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F38180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}</w:t>
      </w:r>
    </w:p>
    <w:p w14:paraId="25FF2F2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9C06D7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g, str_female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7635467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oxygen level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4DC952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oxy);</w:t>
      </w:r>
    </w:p>
    <w:p w14:paraId="4D52B7E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oxy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5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|| persons[per].oxy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7965344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lastRenderedPageBreak/>
        <w:t xml:space="preserve">                        b = b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3A93D6E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</w:p>
    <w:p w14:paraId="54A7EB2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air intake rat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8F425F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resp);</w:t>
      </w:r>
    </w:p>
    <w:p w14:paraId="5961011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resp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6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|| persons[per].resp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7973CE6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c = c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6AC3548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</w:t>
      </w:r>
    </w:p>
    <w:p w14:paraId="628FE2D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heart rat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4FF2E3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&amp;persons[per].hr);</w:t>
      </w:r>
    </w:p>
    <w:p w14:paraId="0C9D16C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hr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8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|| persons[per].hr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8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0180850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d = d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3A7B124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</w:p>
    <w:p w14:paraId="1E78763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do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{</w:t>
      </w:r>
    </w:p>
    <w:p w14:paraId="0E5B4A0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es for severe cough, no for light/no cough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5F33138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persons[per].audio);</w:t>
      </w:r>
    </w:p>
    <w:p w14:paraId="4580217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5F90B7C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    e = e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4DE66C0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no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1BCB77F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    e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67C5879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ersons[per].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1FEF44F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Please RE-ENTER with a 'yes' or a 'no'.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39353F1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</w:p>
    <w:p w14:paraId="4AC18E1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}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whil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audio, audio_yes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ersons[per].audio, audio_no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E7538E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}</w:t>
      </w:r>
    </w:p>
    <w:p w14:paraId="7214343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C23A3B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</w:p>
    <w:p w14:paraId="4E4C111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Kindly RE-ENTER your gender.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5739BF35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D69322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}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whil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persons[per].g, str_male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trcmp(persons[per].g, str_female) !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27B5596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return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 + b + c + d + e;</w:t>
      </w:r>
    </w:p>
    <w:p w14:paraId="7333CBD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</w:p>
    <w:p w14:paraId="251ECD0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29AC065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77D1DE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Main function</w:t>
      </w:r>
    </w:p>
    <w:p w14:paraId="25F164B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main(){</w:t>
      </w:r>
    </w:p>
    <w:p w14:paraId="38B177A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B47295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FILE *fp;   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File pointer is declared.</w:t>
      </w:r>
    </w:p>
    <w:p w14:paraId="4409BDE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sum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44C6415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4C4C5C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total_a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0BE5093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6CA032B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cha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peat[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];</w:t>
      </w:r>
    </w:p>
    <w:p w14:paraId="58C764B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747065A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t\t\t\t\t\t\t********************************************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6F96E7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t\t\t\t\t\t\t\t\tCOVID-19 SURVEY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A0FDC8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t\t\t\t\t\t\t********************************************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D8B958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7EF3893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Do-While loop declared to collect the day-wise information of the desired number of people for a week, and then the number of people having high temperature each day.</w:t>
      </w:r>
    </w:p>
    <w:p w14:paraId="5FE51AB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do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{</w:t>
      </w:r>
    </w:p>
    <w:p w14:paraId="733FB16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n;</w:t>
      </w:r>
    </w:p>
    <w:p w14:paraId="6D84C59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ENTER THE NUMBER OF PEOPLE IN YOUR LOCALITY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99CBBF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n);</w:t>
      </w:r>
    </w:p>
    <w:p w14:paraId="2CE4070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struc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record persons[n];</w:t>
      </w:r>
    </w:p>
    <w:p w14:paraId="42EDE9D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count[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7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];</w:t>
      </w:r>
    </w:p>
    <w:p w14:paraId="3C30983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F4CA89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For loop declared to collect people's date for analysis</w:t>
      </w:r>
    </w:p>
    <w:p w14:paraId="2AED43B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fo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j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; j &lt;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6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 j++){</w:t>
      </w:r>
    </w:p>
    <w:p w14:paraId="6B4B6B3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75C1AF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t\tSURVEY FOR DAY %d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3383E37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t\t------------------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5BAA66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48F54A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a=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med_prob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high_prob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;    </w:t>
      </w:r>
    </w:p>
    <w:p w14:paraId="49B049B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B08B54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for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i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 i &lt;= n; i++){</w:t>
      </w:r>
    </w:p>
    <w:p w14:paraId="681FC07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</w:p>
    <w:p w14:paraId="25281E6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per=i-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0F23289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nREPORT OF PERSON: %d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i);</w:t>
      </w:r>
    </w:p>
    <w:p w14:paraId="52D8F42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681B916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Enter your ag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4A6D5D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persons[per].age);</w:t>
      </w:r>
    </w:p>
    <w:p w14:paraId="0F6691B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6CF1EA6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--&gt;Enter your body tmperature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7BB77F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d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&amp;persons[per].temp);</w:t>
      </w:r>
    </w:p>
    <w:p w14:paraId="0DF54DA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16B148E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temp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97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2A47819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total_a +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1443615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a = a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77FAE8A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lastRenderedPageBreak/>
        <w:t xml:space="preserve">                    }</w:t>
      </w:r>
    </w:p>
    <w:p w14:paraId="6FBC2D8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12B6C6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temp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95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9E9CB7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a = a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392E4761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3F7516D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persons[per].age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persons[per].age &lt;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09FA6F0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sum = child(persons,a,per);</w:t>
      </w:r>
    </w:p>
    <w:p w14:paraId="6782447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0B89A32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(persons[per].age &gt;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3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persons[per].age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8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3A442CA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sum = teen(persons,a,per);</w:t>
      </w:r>
    </w:p>
    <w:p w14:paraId="6471488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68F8185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</w:p>
    <w:p w14:paraId="10C9BAE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sum = adult(persons,a,per);</w:t>
      </w:r>
    </w:p>
    <w:p w14:paraId="261359AD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F64191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um &gt;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4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4E22652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high_prob += high();</w:t>
      </w:r>
    </w:p>
    <w:p w14:paraId="188EBFE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</w:p>
    <w:p w14:paraId="37644EF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1E35477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f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um &g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2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&amp;&amp; sum &lt;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4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</w:t>
      </w:r>
    </w:p>
    <w:p w14:paraId="7D03B13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med_prob += medium();</w:t>
      </w:r>
    </w:p>
    <w:p w14:paraId="11B2770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</w:t>
      </w:r>
    </w:p>
    <w:p w14:paraId="068D1EB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else</w:t>
      </w:r>
    </w:p>
    <w:p w14:paraId="6EDF02E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{</w:t>
      </w:r>
    </w:p>
    <w:p w14:paraId="7C8038C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    low(persons[per].age);</w:t>
      </w:r>
    </w:p>
    <w:p w14:paraId="5E0E2B4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    }</w:t>
      </w:r>
    </w:p>
    <w:p w14:paraId="609F945E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650BB5D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    }</w:t>
      </w:r>
    </w:p>
    <w:p w14:paraId="0D4C9F5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F89FEC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nThe number of people having high temperature in day %d is %d. 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total_a);</w:t>
      </w:r>
    </w:p>
    <w:p w14:paraId="7C003C9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3022137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total_a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2651EAE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FACEFD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count[j] = med_prob + high_prob;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Represents the number of sick individuals.</w:t>
      </w:r>
    </w:p>
    <w:p w14:paraId="1878E73D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714BDF7B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06C9671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fp = fopen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Data.txt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a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); 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Creates a text file called "Data.txt".</w:t>
      </w:r>
    </w:p>
    <w:p w14:paraId="7784F5D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lastRenderedPageBreak/>
        <w:t xml:space="preserve">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t\t\t\t\t\t\t********************************************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2D7DEB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t\t\t\t\t\t\t\tCOVID-19 SURVEY - COLLECTED DATA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E8819E0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t\t\t\t\t\t\t********************************************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765588D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A6F20E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n\t\t\tTHE DAY WISE REPORT OF NUMBER OF PEOPLE WHO ARE ILL IS AS FOLLOW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244F244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t\t\t-----------------------------------------------------------------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B306FA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</w:p>
    <w:p w14:paraId="5C37E65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THE DAY WISE REPORT OF NUMBER OF PEOPLE WHO ARE ILL IS AS FOLLOWS:-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678C191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</w:p>
    <w:p w14:paraId="04ABEC9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529F1C4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int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j 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3D0D23C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3C21EAB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While loop declared to display the day-wise report of the number of ill people.</w:t>
      </w:r>
    </w:p>
    <w:p w14:paraId="7C3690D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whil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(j &lt;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6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{</w:t>
      </w:r>
    </w:p>
    <w:p w14:paraId="545FC64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79464591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t\t\t\t\t\tDAY %d : %d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count[j]);</w:t>
      </w:r>
    </w:p>
    <w:p w14:paraId="17E7B939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t\t\t\t\t\tDAY %d : %d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, j +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1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 count[j]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a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2FB988C3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    j++;</w:t>
      </w:r>
    </w:p>
    <w:p w14:paraId="7BC07E7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}</w:t>
      </w:r>
    </w:p>
    <w:p w14:paraId="22C1D04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</w:p>
    <w:p w14:paraId="00606DFE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\n\t\t\tTHE VARIATION OF ILLNESS FOR A WEEK IS AS FOLLOWS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0E686B37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t\t\t---------------------------------------------------\n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56E5CA76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fprintf(fp,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THE VARIATION OF ILLNESS FOR A WEEK IS AS FOLLOWS:-\n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489502E4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</w:p>
    <w:p w14:paraId="179CB1B5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everity(count,fp); 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Severity function called to display the variation of COVID-19 for a week.</w:t>
      </w:r>
    </w:p>
    <w:p w14:paraId="715A2E2A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BA9F10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print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\nEnter yes if you wanna survey for another locality and no if you wanna exit: 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319159D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scanf(</w:t>
      </w:r>
      <w:r w:rsidRPr="00E5032F">
        <w:rPr>
          <w:rFonts w:ascii="Cambria" w:eastAsia="Times New Roman" w:hAnsi="Cambria" w:cs="Times New Roman"/>
          <w:color w:val="A31515"/>
          <w:sz w:val="28"/>
          <w:szCs w:val="28"/>
          <w:lang w:val="en-US"/>
        </w:rPr>
        <w:t>"%s"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,repeat);</w:t>
      </w:r>
    </w:p>
    <w:p w14:paraId="30313A7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</w:p>
    <w:p w14:paraId="6B9CD67F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fclose(fp);     </w:t>
      </w:r>
      <w:r w:rsidRPr="00E5032F">
        <w:rPr>
          <w:rFonts w:ascii="Cambria" w:eastAsia="Times New Roman" w:hAnsi="Cambria" w:cs="Times New Roman"/>
          <w:color w:val="008000"/>
          <w:sz w:val="28"/>
          <w:szCs w:val="28"/>
          <w:lang w:val="en-US"/>
        </w:rPr>
        <w:t>// Closes the file.</w:t>
      </w:r>
    </w:p>
    <w:p w14:paraId="7ADDBC38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278ABAB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}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while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(strcmp(repeat,repeat_yes) ==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);</w:t>
      </w:r>
    </w:p>
    <w:p w14:paraId="102AAB05" w14:textId="77777777" w:rsidR="00E5032F" w:rsidRPr="00E5032F" w:rsidRDefault="00E5032F" w:rsidP="00E5032F">
      <w:pPr>
        <w:shd w:val="clear" w:color="auto" w:fill="FFFFFE"/>
        <w:spacing w:after="24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4FEFA7CC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       </w:t>
      </w:r>
      <w:r w:rsidRPr="00E5032F">
        <w:rPr>
          <w:rFonts w:ascii="Cambria" w:eastAsia="Times New Roman" w:hAnsi="Cambria" w:cs="Times New Roman"/>
          <w:color w:val="0000FF"/>
          <w:sz w:val="28"/>
          <w:szCs w:val="28"/>
          <w:lang w:val="en-US"/>
        </w:rPr>
        <w:t>return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 xml:space="preserve"> </w:t>
      </w:r>
      <w:r w:rsidRPr="00E5032F">
        <w:rPr>
          <w:rFonts w:ascii="Cambria" w:eastAsia="Times New Roman" w:hAnsi="Cambria" w:cs="Times New Roman"/>
          <w:color w:val="09885A"/>
          <w:sz w:val="28"/>
          <w:szCs w:val="28"/>
          <w:lang w:val="en-US"/>
        </w:rPr>
        <w:t>0</w:t>
      </w: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;</w:t>
      </w:r>
    </w:p>
    <w:p w14:paraId="380513CD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</w:p>
    <w:p w14:paraId="35D57F6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</w:pPr>
      <w:r w:rsidRPr="00E5032F">
        <w:rPr>
          <w:rFonts w:ascii="Cambria" w:eastAsia="Times New Roman" w:hAnsi="Cambria" w:cs="Times New Roman"/>
          <w:color w:val="000000"/>
          <w:sz w:val="28"/>
          <w:szCs w:val="28"/>
          <w:lang w:val="en-US"/>
        </w:rPr>
        <w:t>}</w:t>
      </w:r>
    </w:p>
    <w:p w14:paraId="5A849942" w14:textId="77777777" w:rsidR="00E5032F" w:rsidRPr="00E5032F" w:rsidRDefault="00E5032F" w:rsidP="00E5032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0F48E3E2" w14:textId="77777777" w:rsidR="000F3F4A" w:rsidRPr="00260D40" w:rsidRDefault="000F3F4A" w:rsidP="00260D40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0C667AB4" w14:textId="77777777" w:rsidR="003D6308" w:rsidRPr="00F865C8" w:rsidRDefault="003D6308">
      <w:pPr>
        <w:rPr>
          <w:rFonts w:ascii="Cambria" w:hAnsi="Cambria"/>
          <w:sz w:val="28"/>
          <w:szCs w:val="28"/>
        </w:rPr>
      </w:pPr>
    </w:p>
    <w:p w14:paraId="1DE49C66" w14:textId="77777777" w:rsidR="00A67658" w:rsidRDefault="00A67658" w:rsidP="00C23EE1">
      <w:pPr>
        <w:rPr>
          <w:rFonts w:ascii="Cambria" w:hAnsi="Cambria"/>
          <w:b/>
          <w:bCs/>
          <w:sz w:val="32"/>
          <w:szCs w:val="32"/>
        </w:rPr>
      </w:pPr>
    </w:p>
    <w:p w14:paraId="388D1C63" w14:textId="1CCCCDBF" w:rsidR="00087792" w:rsidRPr="00F865C8" w:rsidRDefault="6DEE154E" w:rsidP="00C23EE1">
      <w:pPr>
        <w:rPr>
          <w:rFonts w:ascii="Cambria" w:hAnsi="Cambria"/>
          <w:b/>
          <w:bCs/>
          <w:sz w:val="32"/>
          <w:szCs w:val="32"/>
        </w:rPr>
      </w:pPr>
      <w:r w:rsidRPr="00F865C8">
        <w:rPr>
          <w:rFonts w:ascii="Cambria" w:hAnsi="Cambria"/>
          <w:b/>
          <w:bCs/>
          <w:sz w:val="32"/>
          <w:szCs w:val="32"/>
        </w:rPr>
        <w:t>OUTPUTS</w:t>
      </w:r>
      <w:r w:rsidR="00F865C8">
        <w:rPr>
          <w:rFonts w:ascii="Cambria" w:hAnsi="Cambria"/>
          <w:b/>
          <w:bCs/>
          <w:sz w:val="32"/>
          <w:szCs w:val="32"/>
        </w:rPr>
        <w:t xml:space="preserve"> </w:t>
      </w:r>
      <w:r w:rsidR="00F865C8" w:rsidRPr="00F865C8">
        <w:rPr>
          <w:rFonts w:ascii="Wingdings" w:eastAsia="Wingdings" w:hAnsi="Wingdings" w:cs="Wingdings"/>
          <w:b/>
          <w:sz w:val="32"/>
          <w:szCs w:val="32"/>
        </w:rPr>
        <w:sym w:font="Wingdings" w:char="F0E0"/>
      </w:r>
    </w:p>
    <w:p w14:paraId="0601FE29" w14:textId="5BD6A132" w:rsidR="00087792" w:rsidRPr="00F865C8" w:rsidRDefault="00087792">
      <w:pPr>
        <w:rPr>
          <w:rFonts w:ascii="Cambria" w:hAnsi="Cambria"/>
          <w:b/>
          <w:bCs/>
          <w:sz w:val="28"/>
          <w:szCs w:val="28"/>
          <w:u w:val="single"/>
        </w:rPr>
      </w:pPr>
    </w:p>
    <w:p w14:paraId="71AC3691" w14:textId="5D823141" w:rsidR="00087792" w:rsidRPr="00F865C8" w:rsidRDefault="6DEE154E" w:rsidP="340B657D">
      <w:pPr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sz w:val="28"/>
          <w:szCs w:val="28"/>
        </w:rPr>
        <w:t>Test case</w:t>
      </w:r>
      <w:r w:rsidR="00C23EE1" w:rsidRPr="00F865C8">
        <w:rPr>
          <w:rFonts w:ascii="Cambria" w:hAnsi="Cambria"/>
          <w:b/>
          <w:bCs/>
          <w:sz w:val="28"/>
          <w:szCs w:val="28"/>
        </w:rPr>
        <w:t xml:space="preserve"> </w:t>
      </w:r>
      <w:r w:rsidRPr="00F865C8">
        <w:rPr>
          <w:rFonts w:ascii="Cambria" w:hAnsi="Cambria"/>
          <w:b/>
          <w:bCs/>
          <w:sz w:val="28"/>
          <w:szCs w:val="28"/>
        </w:rPr>
        <w:t>1</w:t>
      </w:r>
      <w:r w:rsidR="00FF766F">
        <w:rPr>
          <w:rFonts w:ascii="Cambria" w:hAnsi="Cambria"/>
          <w:b/>
          <w:bCs/>
          <w:sz w:val="28"/>
          <w:szCs w:val="28"/>
        </w:rPr>
        <w:t xml:space="preserve"> (For 2 persons)</w:t>
      </w:r>
    </w:p>
    <w:p w14:paraId="7FA96C6A" w14:textId="549BEE6B" w:rsidR="00E36DF5" w:rsidRPr="00F865C8" w:rsidRDefault="001B0556" w:rsidP="340B657D">
      <w:pPr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noProof/>
          <w:sz w:val="28"/>
          <w:szCs w:val="28"/>
        </w:rPr>
        <w:drawing>
          <wp:inline distT="0" distB="0" distL="0" distR="0" wp14:anchorId="1EDBCBFB" wp14:editId="6C0537E5">
            <wp:extent cx="5242560" cy="32219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36" cy="3223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00D18" w14:textId="77777777" w:rsidR="00C23EE1" w:rsidRPr="00F865C8" w:rsidRDefault="00C23EE1" w:rsidP="4659D3F6">
      <w:pPr>
        <w:rPr>
          <w:rFonts w:ascii="Cambria" w:hAnsi="Cambria"/>
          <w:sz w:val="28"/>
          <w:szCs w:val="28"/>
        </w:rPr>
      </w:pPr>
    </w:p>
    <w:p w14:paraId="6BEE2EB7" w14:textId="77777777" w:rsidR="00C23EE1" w:rsidRPr="00F865C8" w:rsidRDefault="00C23EE1" w:rsidP="4659D3F6">
      <w:pPr>
        <w:rPr>
          <w:rFonts w:ascii="Cambria" w:hAnsi="Cambria"/>
          <w:sz w:val="28"/>
          <w:szCs w:val="28"/>
        </w:rPr>
      </w:pPr>
    </w:p>
    <w:p w14:paraId="60076EA1" w14:textId="77777777" w:rsidR="00C23EE1" w:rsidRPr="00F865C8" w:rsidRDefault="00C23EE1" w:rsidP="4659D3F6">
      <w:pPr>
        <w:rPr>
          <w:rFonts w:ascii="Cambria" w:hAnsi="Cambria"/>
          <w:sz w:val="28"/>
          <w:szCs w:val="28"/>
        </w:rPr>
      </w:pPr>
    </w:p>
    <w:p w14:paraId="3F915011" w14:textId="2B831D4A" w:rsidR="00087792" w:rsidRPr="00F865C8" w:rsidRDefault="7079255A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5305F85A" wp14:editId="2A924D96">
            <wp:extent cx="5212080" cy="3311843"/>
            <wp:effectExtent l="0" t="0" r="7620" b="3175"/>
            <wp:docPr id="841250575" name="Picture 841250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93" cy="3316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D58E2" w14:textId="77777777" w:rsidR="00C23EE1" w:rsidRPr="00F865C8" w:rsidRDefault="00C23EE1" w:rsidP="4659D3F6">
      <w:pPr>
        <w:rPr>
          <w:rFonts w:ascii="Cambria" w:hAnsi="Cambria"/>
          <w:sz w:val="28"/>
          <w:szCs w:val="28"/>
        </w:rPr>
      </w:pPr>
    </w:p>
    <w:p w14:paraId="49C0EDF3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67960D02" w14:textId="236DE397" w:rsidR="00087792" w:rsidRPr="00F865C8" w:rsidRDefault="7618F9E4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50153DE" wp14:editId="52FEF3A4">
            <wp:extent cx="5242560" cy="3265678"/>
            <wp:effectExtent l="0" t="0" r="0" b="0"/>
            <wp:docPr id="594058214" name="Picture 594058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308" cy="326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39BD4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737EE7AE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7CD35FBD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09338B1B" w14:textId="77777777" w:rsidR="00C23EE1" w:rsidRPr="00F865C8" w:rsidRDefault="00C23EE1">
      <w:pPr>
        <w:rPr>
          <w:rFonts w:ascii="Cambria" w:hAnsi="Cambria"/>
          <w:noProof/>
          <w:sz w:val="28"/>
          <w:szCs w:val="28"/>
        </w:rPr>
      </w:pPr>
    </w:p>
    <w:p w14:paraId="4CF00FF9" w14:textId="540CC6CD" w:rsidR="00087792" w:rsidRPr="00F865C8" w:rsidRDefault="7618F9E4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54379413" wp14:editId="7E48EA98">
            <wp:extent cx="5387340" cy="3333417"/>
            <wp:effectExtent l="0" t="0" r="3810" b="635"/>
            <wp:docPr id="1664877448" name="Picture 1664877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59" cy="33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AEFC0" w14:textId="135C810E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5ECFA391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07944197" w14:textId="197914F2" w:rsidR="00087792" w:rsidRPr="00F865C8" w:rsidRDefault="7618F9E4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28D2DCC8" wp14:editId="46AF889A">
            <wp:extent cx="5349551" cy="3276600"/>
            <wp:effectExtent l="0" t="0" r="3810" b="0"/>
            <wp:docPr id="538626079" name="Picture 538626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626" cy="3279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4FA5B" w14:textId="77777777" w:rsidR="00C23EE1" w:rsidRPr="00F865C8" w:rsidRDefault="00C23EE1" w:rsidP="4659D3F6">
      <w:pPr>
        <w:rPr>
          <w:rFonts w:ascii="Cambria" w:hAnsi="Cambria"/>
          <w:sz w:val="28"/>
          <w:szCs w:val="28"/>
        </w:rPr>
      </w:pPr>
    </w:p>
    <w:p w14:paraId="4B55B714" w14:textId="77777777" w:rsidR="00C23EE1" w:rsidRPr="00F865C8" w:rsidRDefault="00C23EE1" w:rsidP="4659D3F6">
      <w:pPr>
        <w:rPr>
          <w:rFonts w:ascii="Cambria" w:hAnsi="Cambria"/>
          <w:sz w:val="28"/>
          <w:szCs w:val="28"/>
        </w:rPr>
      </w:pPr>
    </w:p>
    <w:p w14:paraId="4AF7BCEF" w14:textId="1D17F791" w:rsidR="00C23EE1" w:rsidRPr="00F865C8" w:rsidRDefault="00C23EE1" w:rsidP="4659D3F6">
      <w:pPr>
        <w:rPr>
          <w:rFonts w:ascii="Cambria" w:hAnsi="Cambria"/>
          <w:noProof/>
          <w:sz w:val="28"/>
          <w:szCs w:val="28"/>
        </w:rPr>
      </w:pPr>
    </w:p>
    <w:p w14:paraId="21BBA39B" w14:textId="513BE670" w:rsidR="00087792" w:rsidRPr="00F865C8" w:rsidRDefault="7618F9E4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40F173F8" wp14:editId="2556F377">
            <wp:extent cx="5401056" cy="3375660"/>
            <wp:effectExtent l="0" t="0" r="9525" b="0"/>
            <wp:docPr id="588213035" name="Picture 588213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410" cy="337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BB59C" w14:textId="77777777" w:rsidR="00C23EE1" w:rsidRPr="00F865C8" w:rsidRDefault="00C23EE1" w:rsidP="4659D3F6">
      <w:pPr>
        <w:rPr>
          <w:rFonts w:ascii="Cambria" w:hAnsi="Cambria"/>
          <w:sz w:val="28"/>
          <w:szCs w:val="28"/>
        </w:rPr>
      </w:pPr>
    </w:p>
    <w:p w14:paraId="0FD6F58F" w14:textId="30E970D0" w:rsidR="00087792" w:rsidRDefault="5D6DC02D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671D5BB9" wp14:editId="150599D3">
            <wp:extent cx="5504507" cy="3474720"/>
            <wp:effectExtent l="0" t="0" r="1270" b="0"/>
            <wp:docPr id="1935487091" name="Picture 1935487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6391" cy="3475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9A12D" w14:textId="4EC8E502" w:rsidR="00F865C8" w:rsidRDefault="00F865C8" w:rsidP="4659D3F6">
      <w:pPr>
        <w:rPr>
          <w:rFonts w:ascii="Cambria" w:hAnsi="Cambria"/>
          <w:sz w:val="28"/>
          <w:szCs w:val="28"/>
        </w:rPr>
      </w:pPr>
    </w:p>
    <w:p w14:paraId="0C065745" w14:textId="6A4EA7DD" w:rsidR="00F865C8" w:rsidRDefault="00F865C8" w:rsidP="4659D3F6">
      <w:pPr>
        <w:rPr>
          <w:rFonts w:ascii="Cambria" w:hAnsi="Cambria"/>
          <w:sz w:val="28"/>
          <w:szCs w:val="28"/>
        </w:rPr>
      </w:pPr>
    </w:p>
    <w:p w14:paraId="668AB328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5A62DC4F" w14:textId="4F877634" w:rsidR="00087792" w:rsidRPr="00F865C8" w:rsidRDefault="7618F9E4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5B244394" wp14:editId="2C03FE1F">
            <wp:extent cx="5761636" cy="3589020"/>
            <wp:effectExtent l="0" t="0" r="0" b="0"/>
            <wp:docPr id="649697238" name="Picture 649697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87" cy="359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E820F" w14:textId="7F6032C4" w:rsidR="009D2342" w:rsidRPr="00F865C8" w:rsidRDefault="009D2342">
      <w:pPr>
        <w:rPr>
          <w:rFonts w:ascii="Cambria" w:hAnsi="Cambria"/>
          <w:sz w:val="28"/>
          <w:szCs w:val="28"/>
        </w:rPr>
      </w:pPr>
    </w:p>
    <w:p w14:paraId="288887AF" w14:textId="77777777" w:rsidR="009D2342" w:rsidRPr="00F865C8" w:rsidRDefault="009D2342">
      <w:pPr>
        <w:rPr>
          <w:rFonts w:ascii="Cambria" w:hAnsi="Cambria"/>
          <w:sz w:val="28"/>
          <w:szCs w:val="28"/>
        </w:rPr>
      </w:pPr>
    </w:p>
    <w:p w14:paraId="36FED7E4" w14:textId="5F0AAFE7" w:rsidR="00087792" w:rsidRPr="00F865C8" w:rsidRDefault="770BF4B0">
      <w:pPr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sz w:val="28"/>
          <w:szCs w:val="28"/>
        </w:rPr>
        <w:t>Test case</w:t>
      </w:r>
      <w:r w:rsidR="00C23EE1" w:rsidRPr="00F865C8">
        <w:rPr>
          <w:rFonts w:ascii="Cambria" w:hAnsi="Cambria"/>
          <w:b/>
          <w:bCs/>
          <w:sz w:val="28"/>
          <w:szCs w:val="28"/>
        </w:rPr>
        <w:t xml:space="preserve"> </w:t>
      </w:r>
      <w:r w:rsidRPr="00F865C8">
        <w:rPr>
          <w:rFonts w:ascii="Cambria" w:hAnsi="Cambria"/>
          <w:b/>
          <w:bCs/>
          <w:sz w:val="28"/>
          <w:szCs w:val="28"/>
        </w:rPr>
        <w:t>2</w:t>
      </w:r>
      <w:r w:rsidR="00FF766F">
        <w:rPr>
          <w:rFonts w:ascii="Cambria" w:hAnsi="Cambria"/>
          <w:b/>
          <w:bCs/>
          <w:sz w:val="28"/>
          <w:szCs w:val="28"/>
        </w:rPr>
        <w:t>(For 2 persons)</w:t>
      </w:r>
    </w:p>
    <w:p w14:paraId="6F1E2B94" w14:textId="77777777" w:rsidR="009D2342" w:rsidRPr="00F865C8" w:rsidRDefault="009D2342">
      <w:pPr>
        <w:rPr>
          <w:rFonts w:ascii="Cambria" w:hAnsi="Cambria"/>
          <w:b/>
          <w:sz w:val="28"/>
          <w:szCs w:val="28"/>
          <w:u w:val="single"/>
        </w:rPr>
      </w:pPr>
    </w:p>
    <w:p w14:paraId="1C94785B" w14:textId="72DAB196" w:rsidR="00087792" w:rsidRPr="00F865C8" w:rsidRDefault="403EF37E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763065CB" wp14:editId="283646A6">
            <wp:extent cx="5562586" cy="3467595"/>
            <wp:effectExtent l="0" t="0" r="635" b="0"/>
            <wp:docPr id="1199648605" name="Picture 1199648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598" cy="348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0E0F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4A6D1EA2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2BF92851" w14:textId="573D08A3" w:rsidR="00087792" w:rsidRPr="00F865C8" w:rsidRDefault="403EF37E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12197F97" wp14:editId="12A5FE4C">
            <wp:extent cx="5692462" cy="3368040"/>
            <wp:effectExtent l="0" t="0" r="3810" b="3810"/>
            <wp:docPr id="504618633" name="Picture 504618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594" cy="337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F526F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22AAD10A" w14:textId="42BABEB3" w:rsidR="00087792" w:rsidRPr="00F865C8" w:rsidRDefault="403EF37E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0F7D88FD" wp14:editId="42A99FE8">
            <wp:extent cx="5685183" cy="3268980"/>
            <wp:effectExtent l="0" t="0" r="0" b="7620"/>
            <wp:docPr id="460628981" name="Picture 460628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8199" cy="327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F2D82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06E71386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034058CE" w14:textId="77777777" w:rsidR="00E855EE" w:rsidRPr="00F865C8" w:rsidRDefault="00E855EE">
      <w:pPr>
        <w:rPr>
          <w:rFonts w:ascii="Cambria" w:hAnsi="Cambria"/>
          <w:noProof/>
          <w:sz w:val="28"/>
          <w:szCs w:val="28"/>
        </w:rPr>
      </w:pPr>
    </w:p>
    <w:p w14:paraId="27AB9586" w14:textId="77777777" w:rsidR="00E855EE" w:rsidRPr="00F865C8" w:rsidRDefault="00E855EE">
      <w:pPr>
        <w:rPr>
          <w:rFonts w:ascii="Cambria" w:hAnsi="Cambria"/>
          <w:noProof/>
          <w:sz w:val="28"/>
          <w:szCs w:val="28"/>
        </w:rPr>
      </w:pPr>
    </w:p>
    <w:p w14:paraId="54A04FF5" w14:textId="77777777" w:rsidR="00E855EE" w:rsidRPr="00F865C8" w:rsidRDefault="00E855EE">
      <w:pPr>
        <w:rPr>
          <w:rFonts w:ascii="Cambria" w:hAnsi="Cambria"/>
          <w:noProof/>
          <w:sz w:val="28"/>
          <w:szCs w:val="28"/>
        </w:rPr>
      </w:pPr>
    </w:p>
    <w:p w14:paraId="15100386" w14:textId="77777777" w:rsidR="00E855EE" w:rsidRPr="00F865C8" w:rsidRDefault="00E855EE">
      <w:pPr>
        <w:rPr>
          <w:rFonts w:ascii="Cambria" w:hAnsi="Cambria"/>
          <w:noProof/>
          <w:sz w:val="28"/>
          <w:szCs w:val="28"/>
        </w:rPr>
      </w:pPr>
    </w:p>
    <w:p w14:paraId="2C62AD86" w14:textId="252845F1" w:rsidR="00087792" w:rsidRPr="00F865C8" w:rsidRDefault="403EF37E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23448477" wp14:editId="765AB6DB">
            <wp:extent cx="5764274" cy="3398520"/>
            <wp:effectExtent l="0" t="0" r="8255" b="0"/>
            <wp:docPr id="341764250" name="Picture 341764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902" cy="34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5F268" w14:textId="77777777" w:rsidR="00C23EE1" w:rsidRPr="00F865C8" w:rsidRDefault="00C23EE1">
      <w:pPr>
        <w:rPr>
          <w:rFonts w:ascii="Cambria" w:hAnsi="Cambria"/>
          <w:sz w:val="28"/>
          <w:szCs w:val="28"/>
        </w:rPr>
      </w:pPr>
    </w:p>
    <w:p w14:paraId="7510A235" w14:textId="3F7AC1CC" w:rsidR="00087792" w:rsidRPr="00F865C8" w:rsidRDefault="403EF37E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CD625A0" wp14:editId="3EB1D97E">
            <wp:extent cx="5705856" cy="3863340"/>
            <wp:effectExtent l="0" t="0" r="9525" b="3810"/>
            <wp:docPr id="779908467" name="Picture 779908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625" cy="386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722C6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1BA4A2AA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415410E6" w14:textId="77777777" w:rsidR="00E855EE" w:rsidRPr="00F865C8" w:rsidRDefault="00E855EE" w:rsidP="4659D3F6">
      <w:pPr>
        <w:rPr>
          <w:rFonts w:ascii="Cambria" w:hAnsi="Cambria"/>
          <w:noProof/>
          <w:sz w:val="28"/>
          <w:szCs w:val="28"/>
        </w:rPr>
      </w:pPr>
    </w:p>
    <w:p w14:paraId="0AD0B41C" w14:textId="511922E4" w:rsidR="00087792" w:rsidRPr="00F865C8" w:rsidRDefault="403EF37E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A3F8804" wp14:editId="3A5972C2">
            <wp:extent cx="5659395" cy="3489960"/>
            <wp:effectExtent l="0" t="0" r="0" b="0"/>
            <wp:docPr id="2096457624" name="Picture 2096457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399" cy="349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A9F2C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18C8FE39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77A67C7F" w14:textId="2F631768" w:rsidR="00087792" w:rsidRPr="00F865C8" w:rsidRDefault="403EF37E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44C21482" wp14:editId="7F6DD1BD">
            <wp:extent cx="5692373" cy="3474720"/>
            <wp:effectExtent l="0" t="0" r="3810" b="0"/>
            <wp:docPr id="1062743998" name="Picture 1062743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8223" cy="347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38573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2586593B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322E39A1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4FEC9508" w14:textId="0381FD45" w:rsidR="0041271D" w:rsidRPr="00F865C8" w:rsidRDefault="0B6C1ACB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683D6D9B" wp14:editId="3EA81C8E">
            <wp:extent cx="5592507" cy="3413760"/>
            <wp:effectExtent l="0" t="0" r="8255" b="0"/>
            <wp:docPr id="1918134635" name="Picture 1918134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129" cy="34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573D4" w14:textId="77777777" w:rsidR="00D26F6F" w:rsidRPr="00F865C8" w:rsidRDefault="00D26F6F">
      <w:pPr>
        <w:rPr>
          <w:rFonts w:ascii="Cambria" w:hAnsi="Cambria"/>
          <w:sz w:val="28"/>
          <w:szCs w:val="28"/>
        </w:rPr>
      </w:pPr>
    </w:p>
    <w:p w14:paraId="66F8B872" w14:textId="77777777" w:rsidR="00FF766F" w:rsidRDefault="7E451195">
      <w:pPr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sz w:val="28"/>
          <w:szCs w:val="28"/>
        </w:rPr>
        <w:t>Test case</w:t>
      </w:r>
      <w:r w:rsidR="00E855EE" w:rsidRPr="00F865C8">
        <w:rPr>
          <w:rFonts w:ascii="Cambria" w:hAnsi="Cambria"/>
          <w:b/>
          <w:bCs/>
          <w:sz w:val="28"/>
          <w:szCs w:val="28"/>
        </w:rPr>
        <w:t xml:space="preserve"> </w:t>
      </w:r>
      <w:r w:rsidRPr="00F865C8">
        <w:rPr>
          <w:rFonts w:ascii="Cambria" w:hAnsi="Cambria"/>
          <w:b/>
          <w:bCs/>
          <w:sz w:val="28"/>
          <w:szCs w:val="28"/>
        </w:rPr>
        <w:t>3</w:t>
      </w:r>
      <w:r w:rsidR="00FF766F">
        <w:rPr>
          <w:rFonts w:ascii="Cambria" w:hAnsi="Cambria"/>
          <w:b/>
          <w:bCs/>
          <w:sz w:val="28"/>
          <w:szCs w:val="28"/>
        </w:rPr>
        <w:t>(For 3 persons)</w:t>
      </w:r>
    </w:p>
    <w:p w14:paraId="5BD5040E" w14:textId="1C543EC4" w:rsidR="00087792" w:rsidRPr="00F865C8" w:rsidRDefault="7826DC96">
      <w:pPr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5FF0CEBC" wp14:editId="63BA51AE">
            <wp:extent cx="5808371" cy="3436620"/>
            <wp:effectExtent l="0" t="0" r="1905" b="0"/>
            <wp:docPr id="1217859055" name="Picture 1217859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732" cy="343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B27D0" w14:textId="77777777" w:rsidR="00E855EE" w:rsidRPr="00F865C8" w:rsidRDefault="00E855EE">
      <w:pPr>
        <w:rPr>
          <w:rFonts w:ascii="Cambria" w:hAnsi="Cambria"/>
          <w:noProof/>
          <w:sz w:val="28"/>
          <w:szCs w:val="28"/>
        </w:rPr>
      </w:pPr>
    </w:p>
    <w:p w14:paraId="18DA1666" w14:textId="42822EF6" w:rsidR="00087792" w:rsidRPr="00F865C8" w:rsidRDefault="07C58DC8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7ED4BA95" wp14:editId="01ECA8CF">
            <wp:extent cx="5616102" cy="3299460"/>
            <wp:effectExtent l="0" t="0" r="3810" b="0"/>
            <wp:docPr id="1644625332" name="Picture 1644625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807" cy="330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06C63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651E34A7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29718D08" w14:textId="37B976E8" w:rsidR="00087792" w:rsidRPr="00F865C8" w:rsidRDefault="07C58DC8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22D1EB83" wp14:editId="1B699B40">
            <wp:extent cx="5686900" cy="3566160"/>
            <wp:effectExtent l="0" t="0" r="9525" b="0"/>
            <wp:docPr id="1790023940" name="Picture 1790023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1949" cy="3569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37526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4533FA04" w14:textId="31DD276B" w:rsidR="00087792" w:rsidRPr="00F865C8" w:rsidRDefault="07C58DC8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47CE0C37" wp14:editId="38A52084">
            <wp:extent cx="5926552" cy="3642360"/>
            <wp:effectExtent l="0" t="0" r="0" b="0"/>
            <wp:docPr id="1856027806" name="Picture 1856027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025" cy="3642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07F2" w14:textId="290ABBE5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1BD6FCD0" w14:textId="77777777" w:rsidR="00E855EE" w:rsidRPr="00F865C8" w:rsidRDefault="00E855EE">
      <w:pPr>
        <w:rPr>
          <w:rFonts w:ascii="Cambria" w:hAnsi="Cambria"/>
          <w:sz w:val="28"/>
          <w:szCs w:val="28"/>
        </w:rPr>
      </w:pPr>
    </w:p>
    <w:p w14:paraId="2B7AB848" w14:textId="5AE3CB30" w:rsidR="00087792" w:rsidRDefault="07C58DC8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1BBAE70A" wp14:editId="395809C8">
            <wp:extent cx="5773236" cy="3439886"/>
            <wp:effectExtent l="0" t="0" r="0" b="8255"/>
            <wp:docPr id="1652625793" name="Picture 1652625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521" cy="344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6C601" w14:textId="6916FED6" w:rsidR="00F865C8" w:rsidRDefault="00F865C8">
      <w:pPr>
        <w:rPr>
          <w:rFonts w:ascii="Cambria" w:hAnsi="Cambria"/>
          <w:sz w:val="28"/>
          <w:szCs w:val="28"/>
        </w:rPr>
      </w:pPr>
    </w:p>
    <w:p w14:paraId="323B35EE" w14:textId="77777777" w:rsidR="00F865C8" w:rsidRPr="00F865C8" w:rsidRDefault="00F865C8">
      <w:pPr>
        <w:rPr>
          <w:rFonts w:ascii="Cambria" w:hAnsi="Cambria"/>
          <w:sz w:val="28"/>
          <w:szCs w:val="28"/>
        </w:rPr>
      </w:pPr>
    </w:p>
    <w:p w14:paraId="7622E5DD" w14:textId="0B6442E9" w:rsidR="00087792" w:rsidRPr="00F865C8" w:rsidRDefault="07C58DC8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1AB47681" wp14:editId="2CB3DE4F">
            <wp:extent cx="5641790" cy="3596640"/>
            <wp:effectExtent l="0" t="0" r="0" b="3810"/>
            <wp:docPr id="767752797" name="Picture 767752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093" cy="360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9FB1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4FA35EDE" w14:textId="228A53FF" w:rsidR="07C58DC8" w:rsidRPr="00F865C8" w:rsidRDefault="07C58DC8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4006B404" wp14:editId="73831E28">
            <wp:extent cx="5793807" cy="4236720"/>
            <wp:effectExtent l="0" t="0" r="0" b="0"/>
            <wp:docPr id="1596154793" name="Picture 1596154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9943" cy="424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74F58" w14:textId="2EB0DB3B" w:rsidR="07C58DC8" w:rsidRPr="00F865C8" w:rsidRDefault="07C58DC8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5C04E22C" wp14:editId="4F5C9AF0">
            <wp:extent cx="5704403" cy="3589020"/>
            <wp:effectExtent l="0" t="0" r="0" b="0"/>
            <wp:docPr id="271189187" name="Picture 271189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7971" cy="359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2B71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5A256A19" w14:textId="428DEB91" w:rsidR="07C58DC8" w:rsidRDefault="07C58DC8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87B3554" wp14:editId="208843ED">
            <wp:extent cx="5844746" cy="3604260"/>
            <wp:effectExtent l="0" t="0" r="3810" b="0"/>
            <wp:docPr id="1085577430" name="Picture 1085577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6695" cy="3605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0319" w14:textId="77EAC5B9" w:rsidR="00FF766F" w:rsidRDefault="00FF766F" w:rsidP="4659D3F6">
      <w:pPr>
        <w:rPr>
          <w:rFonts w:ascii="Cambria" w:hAnsi="Cambria"/>
          <w:sz w:val="28"/>
          <w:szCs w:val="28"/>
        </w:rPr>
      </w:pPr>
    </w:p>
    <w:p w14:paraId="04B03CC7" w14:textId="77777777" w:rsidR="00FF766F" w:rsidRPr="00F865C8" w:rsidRDefault="00FF766F" w:rsidP="4659D3F6">
      <w:pPr>
        <w:rPr>
          <w:rFonts w:ascii="Cambria" w:hAnsi="Cambria"/>
          <w:sz w:val="28"/>
          <w:szCs w:val="28"/>
        </w:rPr>
      </w:pPr>
    </w:p>
    <w:p w14:paraId="1A9A16D0" w14:textId="192BD5AA" w:rsidR="07C58DC8" w:rsidRDefault="07C58DC8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7AF4C0AD" wp14:editId="017524F7">
            <wp:extent cx="5774499" cy="3512820"/>
            <wp:effectExtent l="0" t="0" r="0" b="0"/>
            <wp:docPr id="1647106041" name="Picture 1647106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7295" cy="3514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0AB15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5B1A9392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5345DFBB" w14:textId="41478F6D" w:rsidR="07C58DC8" w:rsidRPr="00F865C8" w:rsidRDefault="07C58DC8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7B6EDBE9" wp14:editId="5AC6E274">
            <wp:extent cx="5734638" cy="3476626"/>
            <wp:effectExtent l="0" t="0" r="0" b="0"/>
            <wp:docPr id="1025002755" name="Picture 1025002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515" cy="348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609D1" w14:textId="1AEA5E60" w:rsidR="07C58DC8" w:rsidRPr="00F865C8" w:rsidRDefault="07C58DC8" w:rsidP="4659D3F6">
      <w:pPr>
        <w:rPr>
          <w:rFonts w:ascii="Cambria" w:hAnsi="Cambria"/>
          <w:sz w:val="28"/>
          <w:szCs w:val="28"/>
        </w:rPr>
      </w:pPr>
    </w:p>
    <w:p w14:paraId="778A4444" w14:textId="77777777" w:rsidR="0041271D" w:rsidRPr="00F865C8" w:rsidRDefault="0041271D" w:rsidP="4659D3F6">
      <w:pPr>
        <w:rPr>
          <w:rFonts w:ascii="Cambria" w:hAnsi="Cambria"/>
          <w:sz w:val="28"/>
          <w:szCs w:val="28"/>
        </w:rPr>
      </w:pPr>
    </w:p>
    <w:p w14:paraId="620E7C4A" w14:textId="77777777" w:rsidR="00F865C8" w:rsidRDefault="00F865C8" w:rsidP="4659D3F6">
      <w:pPr>
        <w:rPr>
          <w:rFonts w:ascii="Cambria" w:hAnsi="Cambria"/>
          <w:b/>
          <w:bCs/>
          <w:sz w:val="28"/>
          <w:szCs w:val="28"/>
        </w:rPr>
      </w:pPr>
    </w:p>
    <w:p w14:paraId="4FFEBDB7" w14:textId="0D8A5051" w:rsidR="6C8CBA57" w:rsidRPr="00F865C8" w:rsidRDefault="6C8CBA57" w:rsidP="4659D3F6">
      <w:pPr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sz w:val="28"/>
          <w:szCs w:val="28"/>
        </w:rPr>
        <w:lastRenderedPageBreak/>
        <w:t>Test case</w:t>
      </w:r>
      <w:r w:rsidR="00E855EE" w:rsidRPr="00F865C8">
        <w:rPr>
          <w:rFonts w:ascii="Cambria" w:hAnsi="Cambria"/>
          <w:b/>
          <w:bCs/>
          <w:sz w:val="28"/>
          <w:szCs w:val="28"/>
        </w:rPr>
        <w:t xml:space="preserve"> </w:t>
      </w:r>
      <w:r w:rsidRPr="00F865C8">
        <w:rPr>
          <w:rFonts w:ascii="Cambria" w:hAnsi="Cambria"/>
          <w:b/>
          <w:bCs/>
          <w:sz w:val="28"/>
          <w:szCs w:val="28"/>
        </w:rPr>
        <w:t>4</w:t>
      </w:r>
      <w:r w:rsidR="00FF766F">
        <w:rPr>
          <w:rFonts w:ascii="Cambria" w:hAnsi="Cambria"/>
          <w:b/>
          <w:bCs/>
          <w:sz w:val="28"/>
          <w:szCs w:val="28"/>
        </w:rPr>
        <w:t>(For 3 persons)</w:t>
      </w:r>
    </w:p>
    <w:p w14:paraId="01DCCAC5" w14:textId="1AAC0585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2F7D80C3" wp14:editId="28E9EB02">
            <wp:extent cx="5399314" cy="3678282"/>
            <wp:effectExtent l="0" t="0" r="0" b="0"/>
            <wp:docPr id="320180823" name="Picture 320180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6106" cy="3682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C8A18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53E91195" w14:textId="35148E29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5C2B1941" wp14:editId="3763356F">
            <wp:extent cx="5585460" cy="4037822"/>
            <wp:effectExtent l="0" t="0" r="0" b="1270"/>
            <wp:docPr id="1852029240" name="Picture 1852029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561" cy="4040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D3F28" w14:textId="02723E3A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1228F19A" wp14:editId="6ABD7D06">
            <wp:extent cx="5467149" cy="4328160"/>
            <wp:effectExtent l="0" t="0" r="635" b="0"/>
            <wp:docPr id="295179351" name="Picture 295179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490" cy="4331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9F1E3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56791616" w14:textId="7E511CA2" w:rsidR="00FF766F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0EC94555" wp14:editId="0F6097F0">
            <wp:extent cx="5523292" cy="3992880"/>
            <wp:effectExtent l="0" t="0" r="1270" b="7620"/>
            <wp:docPr id="1213509044" name="Picture 1213509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7653" cy="3996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EAB5F" w14:textId="6711713F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25FB3BC4" wp14:editId="05D3B78A">
            <wp:extent cx="5151120" cy="4185764"/>
            <wp:effectExtent l="0" t="0" r="0" b="5715"/>
            <wp:docPr id="1694317397" name="Picture 1694317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0849" cy="41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260A5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7D69D3AB" w14:textId="143D9E3A" w:rsidR="47CA8B9C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654431F8" wp14:editId="41474AE8">
            <wp:extent cx="5082540" cy="4039508"/>
            <wp:effectExtent l="0" t="0" r="3810" b="0"/>
            <wp:docPr id="746466569" name="Picture 746466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749" cy="404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BC767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7A6199A8" w14:textId="172494B5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51DD69BD" wp14:editId="769A43B6">
            <wp:extent cx="5273040" cy="3713099"/>
            <wp:effectExtent l="0" t="0" r="3810" b="1905"/>
            <wp:docPr id="767857906" name="Picture 767857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899" cy="3718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99355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261C1109" w14:textId="624D73F6" w:rsidR="47CA8B9C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683DB2D8" wp14:editId="083D84C3">
            <wp:extent cx="5326143" cy="4305300"/>
            <wp:effectExtent l="0" t="0" r="8255" b="0"/>
            <wp:docPr id="175898632" name="Picture 175898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6602" cy="431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62696" w14:textId="22F7A161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5BF1A5AF" wp14:editId="144E82AB">
            <wp:extent cx="5492027" cy="3718560"/>
            <wp:effectExtent l="0" t="0" r="0" b="0"/>
            <wp:docPr id="1520307182" name="Picture 1520307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7037" cy="372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D61D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4BFCCC6A" w14:textId="40AABB03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5814DA50" wp14:editId="413BCBEE">
            <wp:extent cx="5128260" cy="3436556"/>
            <wp:effectExtent l="0" t="0" r="0" b="0"/>
            <wp:docPr id="1705798656" name="Picture 1705798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3039" cy="3459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777AA" w14:textId="04CC876E" w:rsidR="47CA8B9C" w:rsidRPr="00F865C8" w:rsidRDefault="47CA8B9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49A234AC" wp14:editId="2A85BD28">
            <wp:extent cx="5173980" cy="1085850"/>
            <wp:effectExtent l="0" t="0" r="7620" b="0"/>
            <wp:docPr id="1843067466" name="Picture 1843067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398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4417B" w14:textId="77777777" w:rsidR="00CC7555" w:rsidRPr="00F865C8" w:rsidRDefault="00CC7555" w:rsidP="4659D3F6">
      <w:pPr>
        <w:rPr>
          <w:rFonts w:ascii="Cambria" w:hAnsi="Cambria"/>
          <w:sz w:val="28"/>
          <w:szCs w:val="28"/>
        </w:rPr>
      </w:pPr>
    </w:p>
    <w:p w14:paraId="63A84FDB" w14:textId="283CE0EF" w:rsidR="0589B689" w:rsidRPr="00F865C8" w:rsidRDefault="0589B689" w:rsidP="4659D3F6">
      <w:pPr>
        <w:rPr>
          <w:rFonts w:ascii="Cambria" w:hAnsi="Cambria"/>
          <w:b/>
          <w:bCs/>
          <w:sz w:val="28"/>
          <w:szCs w:val="28"/>
        </w:rPr>
      </w:pPr>
      <w:r w:rsidRPr="00F865C8">
        <w:rPr>
          <w:rFonts w:ascii="Cambria" w:hAnsi="Cambria"/>
          <w:b/>
          <w:bCs/>
          <w:sz w:val="28"/>
          <w:szCs w:val="28"/>
        </w:rPr>
        <w:t>Test case</w:t>
      </w:r>
      <w:r w:rsidR="00E855EE" w:rsidRPr="00F865C8">
        <w:rPr>
          <w:rFonts w:ascii="Cambria" w:hAnsi="Cambria"/>
          <w:b/>
          <w:bCs/>
          <w:sz w:val="28"/>
          <w:szCs w:val="28"/>
        </w:rPr>
        <w:t xml:space="preserve"> </w:t>
      </w:r>
      <w:r w:rsidR="7CECF265" w:rsidRPr="00F865C8">
        <w:rPr>
          <w:rFonts w:ascii="Cambria" w:hAnsi="Cambria"/>
          <w:b/>
          <w:bCs/>
          <w:sz w:val="28"/>
          <w:szCs w:val="28"/>
        </w:rPr>
        <w:t>5</w:t>
      </w:r>
      <w:r w:rsidR="00FF766F">
        <w:rPr>
          <w:rFonts w:ascii="Cambria" w:hAnsi="Cambria"/>
          <w:b/>
          <w:bCs/>
          <w:sz w:val="28"/>
          <w:szCs w:val="28"/>
        </w:rPr>
        <w:t>(For 4 persons)</w:t>
      </w:r>
    </w:p>
    <w:p w14:paraId="003F16D0" w14:textId="00C690D3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8C3EDC6" wp14:editId="58CE635B">
            <wp:extent cx="5598367" cy="3429000"/>
            <wp:effectExtent l="0" t="0" r="2540" b="0"/>
            <wp:docPr id="1325197249" name="Picture 1325197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670" cy="3431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E9E4E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48262368" w14:textId="09E467D2" w:rsidR="7E8EF1FC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5ED511B" wp14:editId="35380AF3">
            <wp:extent cx="5632255" cy="3825240"/>
            <wp:effectExtent l="0" t="0" r="6985" b="3810"/>
            <wp:docPr id="1452062441" name="Picture 1452062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6822" cy="382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FA980" w14:textId="48C64E8B" w:rsidR="00F865C8" w:rsidRDefault="00F865C8" w:rsidP="4659D3F6">
      <w:pPr>
        <w:rPr>
          <w:rFonts w:ascii="Cambria" w:hAnsi="Cambria"/>
          <w:sz w:val="28"/>
          <w:szCs w:val="28"/>
        </w:rPr>
      </w:pPr>
    </w:p>
    <w:p w14:paraId="7AC0096D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55B60F4C" w14:textId="091FEEFA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1D76C2A4" wp14:editId="26DD0BF1">
            <wp:extent cx="5645703" cy="3375660"/>
            <wp:effectExtent l="0" t="0" r="0" b="0"/>
            <wp:docPr id="574267369" name="Picture 574267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284" cy="337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F98CE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6162D0EE" w14:textId="3436A01F" w:rsidR="7E8EF1FC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2B6B27FE" wp14:editId="3C38764B">
            <wp:extent cx="5745480" cy="3782441"/>
            <wp:effectExtent l="0" t="0" r="7620" b="8890"/>
            <wp:docPr id="1070298663" name="Picture 1070298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79" cy="378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9931D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1FA82333" w14:textId="085EF18C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5A4AC4AC" wp14:editId="2971A8A1">
            <wp:extent cx="5531836" cy="3710940"/>
            <wp:effectExtent l="0" t="0" r="0" b="3810"/>
            <wp:docPr id="1726313410" name="Picture 1726313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680" cy="37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3F28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37B12081" w14:textId="3A7D8ECF" w:rsidR="7E8EF1FC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55DAAA96" wp14:editId="135E1B19">
            <wp:extent cx="5486400" cy="4000500"/>
            <wp:effectExtent l="0" t="0" r="0" b="0"/>
            <wp:docPr id="1600525859" name="Picture 1600525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9612" cy="400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C0DE3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4B0BD61B" w14:textId="108519C8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2C74A138" wp14:editId="0CF0E4C5">
            <wp:extent cx="4876800" cy="3738880"/>
            <wp:effectExtent l="0" t="0" r="0" b="0"/>
            <wp:docPr id="2055086986" name="Picture 2055086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ADAAE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732D7DE0" w14:textId="4E1D96FA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A66330E" wp14:editId="1A9E8648">
            <wp:extent cx="5343514" cy="3439886"/>
            <wp:effectExtent l="0" t="0" r="0" b="8255"/>
            <wp:docPr id="1320132261" name="Picture 1320132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5187" cy="344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38C1B" w14:textId="77777777" w:rsidR="00E855EE" w:rsidRPr="00F865C8" w:rsidRDefault="00E855EE" w:rsidP="4659D3F6">
      <w:pPr>
        <w:rPr>
          <w:rFonts w:ascii="Cambria" w:hAnsi="Cambria"/>
          <w:noProof/>
          <w:sz w:val="28"/>
          <w:szCs w:val="28"/>
        </w:rPr>
      </w:pPr>
    </w:p>
    <w:p w14:paraId="3B72621E" w14:textId="77777777" w:rsidR="00E855EE" w:rsidRPr="00F865C8" w:rsidRDefault="00E855EE" w:rsidP="4659D3F6">
      <w:pPr>
        <w:rPr>
          <w:rFonts w:ascii="Cambria" w:hAnsi="Cambria"/>
          <w:noProof/>
          <w:sz w:val="28"/>
          <w:szCs w:val="28"/>
        </w:rPr>
      </w:pPr>
    </w:p>
    <w:p w14:paraId="4878D74B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464C67F9" w14:textId="13FF6956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25467124" wp14:editId="5EDCC285">
            <wp:extent cx="5309419" cy="3429000"/>
            <wp:effectExtent l="0" t="0" r="5715" b="0"/>
            <wp:docPr id="636544772" name="Picture 636544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827" cy="343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1458D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760469F6" w14:textId="4E923539" w:rsidR="7E8EF1FC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47C450E4" wp14:editId="528FD8CF">
            <wp:extent cx="5313871" cy="3520440"/>
            <wp:effectExtent l="0" t="0" r="1270" b="3810"/>
            <wp:docPr id="131071173" name="Picture 131071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7614" cy="352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A6F8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6B9A477C" w14:textId="47392577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0537F936" wp14:editId="7CDE59B2">
            <wp:extent cx="5323114" cy="3726180"/>
            <wp:effectExtent l="0" t="0" r="0" b="7620"/>
            <wp:docPr id="562124457" name="Picture 562124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992" cy="372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1521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76CA038F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4C1497CA" w14:textId="4BE25B13" w:rsidR="7E8EF1FC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32934498" wp14:editId="463DAD96">
            <wp:extent cx="5365330" cy="3208020"/>
            <wp:effectExtent l="0" t="0" r="6985" b="0"/>
            <wp:docPr id="1108313799" name="Picture 1108313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9226" cy="32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CBFB8" w14:textId="77777777" w:rsidR="00F865C8" w:rsidRPr="00F865C8" w:rsidRDefault="00F865C8" w:rsidP="4659D3F6">
      <w:pPr>
        <w:rPr>
          <w:rFonts w:ascii="Cambria" w:hAnsi="Cambria"/>
          <w:sz w:val="28"/>
          <w:szCs w:val="28"/>
        </w:rPr>
      </w:pPr>
    </w:p>
    <w:p w14:paraId="28D3EB42" w14:textId="15000540" w:rsidR="7E8EF1FC" w:rsidRPr="00F865C8" w:rsidRDefault="7E8EF1FC" w:rsidP="4659D3F6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lastRenderedPageBreak/>
        <w:drawing>
          <wp:inline distT="0" distB="0" distL="0" distR="0" wp14:anchorId="5DB313B3" wp14:editId="62AD67F8">
            <wp:extent cx="5355364" cy="3581400"/>
            <wp:effectExtent l="0" t="0" r="0" b="0"/>
            <wp:docPr id="12661206" name="Picture 12661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8670" cy="3583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615A8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465F7A8D" w14:textId="77777777" w:rsidR="00E855EE" w:rsidRPr="00F865C8" w:rsidRDefault="00E855EE" w:rsidP="4659D3F6">
      <w:pPr>
        <w:rPr>
          <w:rFonts w:ascii="Cambria" w:hAnsi="Cambria"/>
          <w:sz w:val="28"/>
          <w:szCs w:val="28"/>
        </w:rPr>
      </w:pPr>
    </w:p>
    <w:p w14:paraId="3A276AAC" w14:textId="75815E32" w:rsidR="00087792" w:rsidRPr="00F865C8" w:rsidRDefault="7E8EF1FC">
      <w:pPr>
        <w:rPr>
          <w:rFonts w:ascii="Cambria" w:hAnsi="Cambria"/>
          <w:sz w:val="28"/>
          <w:szCs w:val="28"/>
        </w:rPr>
      </w:pPr>
      <w:r w:rsidRPr="00F865C8">
        <w:rPr>
          <w:rFonts w:ascii="Cambria" w:hAnsi="Cambria"/>
          <w:noProof/>
          <w:sz w:val="28"/>
          <w:szCs w:val="28"/>
        </w:rPr>
        <w:drawing>
          <wp:inline distT="0" distB="0" distL="0" distR="0" wp14:anchorId="74B9DB60" wp14:editId="592FACAB">
            <wp:extent cx="5403615" cy="2735580"/>
            <wp:effectExtent l="0" t="0" r="6985" b="7620"/>
            <wp:docPr id="235506163" name="Picture 235506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2382" cy="2740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79826" w14:textId="6164F0E6" w:rsidR="00F865C8" w:rsidRPr="00F865C8" w:rsidRDefault="00F865C8">
      <w:pPr>
        <w:rPr>
          <w:rFonts w:ascii="Cambria" w:hAnsi="Cambria"/>
          <w:sz w:val="28"/>
          <w:szCs w:val="28"/>
        </w:rPr>
      </w:pPr>
    </w:p>
    <w:p w14:paraId="787A9492" w14:textId="11A2B042" w:rsidR="00F865C8" w:rsidRPr="00F865C8" w:rsidRDefault="00F865C8">
      <w:pPr>
        <w:rPr>
          <w:rFonts w:ascii="Cambria" w:hAnsi="Cambria"/>
          <w:sz w:val="28"/>
          <w:szCs w:val="28"/>
        </w:rPr>
      </w:pPr>
    </w:p>
    <w:p w14:paraId="29509A56" w14:textId="77777777" w:rsidR="00F865C8" w:rsidRPr="00F865C8" w:rsidRDefault="00F865C8">
      <w:pPr>
        <w:rPr>
          <w:rFonts w:ascii="Cambria" w:hAnsi="Cambria"/>
          <w:sz w:val="28"/>
          <w:szCs w:val="28"/>
        </w:rPr>
      </w:pPr>
    </w:p>
    <w:sectPr w:rsidR="00F865C8" w:rsidRPr="00F865C8" w:rsidSect="00087792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E00C9"/>
    <w:multiLevelType w:val="hybridMultilevel"/>
    <w:tmpl w:val="922AC8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D042A3"/>
    <w:multiLevelType w:val="hybridMultilevel"/>
    <w:tmpl w:val="DE90F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84931"/>
    <w:multiLevelType w:val="hybridMultilevel"/>
    <w:tmpl w:val="1D604A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7172E"/>
    <w:multiLevelType w:val="hybridMultilevel"/>
    <w:tmpl w:val="FFFFFFFF"/>
    <w:lvl w:ilvl="0" w:tplc="CBE255BA">
      <w:start w:val="1"/>
      <w:numFmt w:val="decimal"/>
      <w:lvlText w:val="%1."/>
      <w:lvlJc w:val="left"/>
      <w:pPr>
        <w:ind w:left="3960" w:hanging="360"/>
      </w:pPr>
    </w:lvl>
    <w:lvl w:ilvl="1" w:tplc="3A08A2CE">
      <w:start w:val="1"/>
      <w:numFmt w:val="lowerLetter"/>
      <w:lvlText w:val="%2."/>
      <w:lvlJc w:val="left"/>
      <w:pPr>
        <w:ind w:left="4680" w:hanging="360"/>
      </w:pPr>
    </w:lvl>
    <w:lvl w:ilvl="2" w:tplc="36BC58D0">
      <w:start w:val="1"/>
      <w:numFmt w:val="lowerRoman"/>
      <w:lvlText w:val="%3."/>
      <w:lvlJc w:val="right"/>
      <w:pPr>
        <w:ind w:left="5400" w:hanging="180"/>
      </w:pPr>
    </w:lvl>
    <w:lvl w:ilvl="3" w:tplc="B7C81F42">
      <w:start w:val="1"/>
      <w:numFmt w:val="decimal"/>
      <w:lvlText w:val="%4."/>
      <w:lvlJc w:val="left"/>
      <w:pPr>
        <w:ind w:left="6120" w:hanging="360"/>
      </w:pPr>
    </w:lvl>
    <w:lvl w:ilvl="4" w:tplc="68E48904">
      <w:start w:val="1"/>
      <w:numFmt w:val="lowerLetter"/>
      <w:lvlText w:val="%5."/>
      <w:lvlJc w:val="left"/>
      <w:pPr>
        <w:ind w:left="6840" w:hanging="360"/>
      </w:pPr>
    </w:lvl>
    <w:lvl w:ilvl="5" w:tplc="CDD02244">
      <w:start w:val="1"/>
      <w:numFmt w:val="lowerRoman"/>
      <w:lvlText w:val="%6."/>
      <w:lvlJc w:val="right"/>
      <w:pPr>
        <w:ind w:left="7560" w:hanging="180"/>
      </w:pPr>
    </w:lvl>
    <w:lvl w:ilvl="6" w:tplc="085631CC">
      <w:start w:val="1"/>
      <w:numFmt w:val="decimal"/>
      <w:lvlText w:val="%7."/>
      <w:lvlJc w:val="left"/>
      <w:pPr>
        <w:ind w:left="8280" w:hanging="360"/>
      </w:pPr>
    </w:lvl>
    <w:lvl w:ilvl="7" w:tplc="D352AAA8">
      <w:start w:val="1"/>
      <w:numFmt w:val="lowerLetter"/>
      <w:lvlText w:val="%8."/>
      <w:lvlJc w:val="left"/>
      <w:pPr>
        <w:ind w:left="9000" w:hanging="360"/>
      </w:pPr>
    </w:lvl>
    <w:lvl w:ilvl="8" w:tplc="83F24818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bU0NzGxNDQxsDRR0lEKTi0uzszPAymwqAUAfkktQywAAAA="/>
  </w:docVars>
  <w:rsids>
    <w:rsidRoot w:val="00630ABA"/>
    <w:rsid w:val="00042280"/>
    <w:rsid w:val="00066626"/>
    <w:rsid w:val="00067E08"/>
    <w:rsid w:val="00087792"/>
    <w:rsid w:val="000E1B47"/>
    <w:rsid w:val="000F3F4A"/>
    <w:rsid w:val="0010178F"/>
    <w:rsid w:val="00105B89"/>
    <w:rsid w:val="0013050B"/>
    <w:rsid w:val="00181AF6"/>
    <w:rsid w:val="001B0556"/>
    <w:rsid w:val="001B379A"/>
    <w:rsid w:val="001D2AC3"/>
    <w:rsid w:val="001F56E9"/>
    <w:rsid w:val="0020015F"/>
    <w:rsid w:val="00244443"/>
    <w:rsid w:val="00260D40"/>
    <w:rsid w:val="00286689"/>
    <w:rsid w:val="002F6D5C"/>
    <w:rsid w:val="003249F3"/>
    <w:rsid w:val="003627F9"/>
    <w:rsid w:val="003C13D9"/>
    <w:rsid w:val="003D6308"/>
    <w:rsid w:val="003F0051"/>
    <w:rsid w:val="003F339A"/>
    <w:rsid w:val="00407024"/>
    <w:rsid w:val="0041271D"/>
    <w:rsid w:val="0045487D"/>
    <w:rsid w:val="0045723E"/>
    <w:rsid w:val="004A1218"/>
    <w:rsid w:val="004F7523"/>
    <w:rsid w:val="005276F7"/>
    <w:rsid w:val="005C6C23"/>
    <w:rsid w:val="005C7AFA"/>
    <w:rsid w:val="00630ABA"/>
    <w:rsid w:val="00636C2F"/>
    <w:rsid w:val="006671E6"/>
    <w:rsid w:val="006A640F"/>
    <w:rsid w:val="006E7CC9"/>
    <w:rsid w:val="006F0A96"/>
    <w:rsid w:val="007B4365"/>
    <w:rsid w:val="007B7D1F"/>
    <w:rsid w:val="007E7CEE"/>
    <w:rsid w:val="007F73FA"/>
    <w:rsid w:val="0080009B"/>
    <w:rsid w:val="00815583"/>
    <w:rsid w:val="00864956"/>
    <w:rsid w:val="008A1B08"/>
    <w:rsid w:val="008F3EB6"/>
    <w:rsid w:val="00903128"/>
    <w:rsid w:val="00903FED"/>
    <w:rsid w:val="009607DF"/>
    <w:rsid w:val="009C06B9"/>
    <w:rsid w:val="009D2342"/>
    <w:rsid w:val="009E536E"/>
    <w:rsid w:val="00A6419C"/>
    <w:rsid w:val="00A67658"/>
    <w:rsid w:val="00A8099D"/>
    <w:rsid w:val="00A939F1"/>
    <w:rsid w:val="00B06B40"/>
    <w:rsid w:val="00B1603D"/>
    <w:rsid w:val="00B76A1A"/>
    <w:rsid w:val="00BB3EAB"/>
    <w:rsid w:val="00BC0563"/>
    <w:rsid w:val="00C0617F"/>
    <w:rsid w:val="00C17DB7"/>
    <w:rsid w:val="00C23EE1"/>
    <w:rsid w:val="00C57244"/>
    <w:rsid w:val="00C76698"/>
    <w:rsid w:val="00CC7555"/>
    <w:rsid w:val="00CD2136"/>
    <w:rsid w:val="00CE2F37"/>
    <w:rsid w:val="00D26F6F"/>
    <w:rsid w:val="00D362AC"/>
    <w:rsid w:val="00D67211"/>
    <w:rsid w:val="00DA0CD9"/>
    <w:rsid w:val="00DE64C6"/>
    <w:rsid w:val="00DF7801"/>
    <w:rsid w:val="00E03605"/>
    <w:rsid w:val="00E04C4E"/>
    <w:rsid w:val="00E36DF5"/>
    <w:rsid w:val="00E5032F"/>
    <w:rsid w:val="00E855EE"/>
    <w:rsid w:val="00EE0992"/>
    <w:rsid w:val="00F104F4"/>
    <w:rsid w:val="00F251B2"/>
    <w:rsid w:val="00F4182D"/>
    <w:rsid w:val="00F57219"/>
    <w:rsid w:val="00F63362"/>
    <w:rsid w:val="00F7109F"/>
    <w:rsid w:val="00F865C8"/>
    <w:rsid w:val="00FF766F"/>
    <w:rsid w:val="046C611B"/>
    <w:rsid w:val="0589B689"/>
    <w:rsid w:val="07191E5B"/>
    <w:rsid w:val="07C58DC8"/>
    <w:rsid w:val="0869DE1A"/>
    <w:rsid w:val="08B4EEBC"/>
    <w:rsid w:val="097FC56C"/>
    <w:rsid w:val="0B6C1ACB"/>
    <w:rsid w:val="0B7FB619"/>
    <w:rsid w:val="0BEC8F7E"/>
    <w:rsid w:val="0C21D8B2"/>
    <w:rsid w:val="0D5F9864"/>
    <w:rsid w:val="0FC1B17A"/>
    <w:rsid w:val="111144D1"/>
    <w:rsid w:val="11383F0E"/>
    <w:rsid w:val="16F8EFDC"/>
    <w:rsid w:val="177B4A43"/>
    <w:rsid w:val="17DF3D19"/>
    <w:rsid w:val="1B32FEB2"/>
    <w:rsid w:val="1CF95985"/>
    <w:rsid w:val="1D427E59"/>
    <w:rsid w:val="1EDE4EBA"/>
    <w:rsid w:val="1EFCD8A5"/>
    <w:rsid w:val="21A24036"/>
    <w:rsid w:val="23C6FC31"/>
    <w:rsid w:val="24176612"/>
    <w:rsid w:val="27C75534"/>
    <w:rsid w:val="288A928E"/>
    <w:rsid w:val="28E4F3D1"/>
    <w:rsid w:val="2A5261B4"/>
    <w:rsid w:val="2A8A266C"/>
    <w:rsid w:val="2BA3A965"/>
    <w:rsid w:val="2EAB62E0"/>
    <w:rsid w:val="340B657D"/>
    <w:rsid w:val="3415A5D1"/>
    <w:rsid w:val="34A27E3D"/>
    <w:rsid w:val="3679E2EE"/>
    <w:rsid w:val="36C7197C"/>
    <w:rsid w:val="37D784B1"/>
    <w:rsid w:val="383E11D5"/>
    <w:rsid w:val="38A7A3E3"/>
    <w:rsid w:val="3994794B"/>
    <w:rsid w:val="39AAA96F"/>
    <w:rsid w:val="3AA76542"/>
    <w:rsid w:val="3B11BFC1"/>
    <w:rsid w:val="3DD20F3D"/>
    <w:rsid w:val="403EF37E"/>
    <w:rsid w:val="40F77DC2"/>
    <w:rsid w:val="4212ABB0"/>
    <w:rsid w:val="425EF5DA"/>
    <w:rsid w:val="46469190"/>
    <w:rsid w:val="4659D3F6"/>
    <w:rsid w:val="477F4A77"/>
    <w:rsid w:val="47CA8B9C"/>
    <w:rsid w:val="49549A44"/>
    <w:rsid w:val="4AB4902C"/>
    <w:rsid w:val="4D57EC35"/>
    <w:rsid w:val="4DD5F180"/>
    <w:rsid w:val="4EBEF508"/>
    <w:rsid w:val="4ECD1808"/>
    <w:rsid w:val="4F378495"/>
    <w:rsid w:val="4F5A49BA"/>
    <w:rsid w:val="51E6E1D7"/>
    <w:rsid w:val="56ED60D3"/>
    <w:rsid w:val="598E61CF"/>
    <w:rsid w:val="5B89BCDA"/>
    <w:rsid w:val="5B964784"/>
    <w:rsid w:val="5CAA4C56"/>
    <w:rsid w:val="5D6DC02D"/>
    <w:rsid w:val="5F284823"/>
    <w:rsid w:val="5FD0565A"/>
    <w:rsid w:val="61011A39"/>
    <w:rsid w:val="617DBD79"/>
    <w:rsid w:val="65FC2BC6"/>
    <w:rsid w:val="674D73BA"/>
    <w:rsid w:val="69D8C203"/>
    <w:rsid w:val="69EAA1BD"/>
    <w:rsid w:val="6AA76D84"/>
    <w:rsid w:val="6AC8DC7B"/>
    <w:rsid w:val="6C433DE5"/>
    <w:rsid w:val="6C8CBA57"/>
    <w:rsid w:val="6C9C5970"/>
    <w:rsid w:val="6D3E1A5A"/>
    <w:rsid w:val="6DEE154E"/>
    <w:rsid w:val="6F704E4B"/>
    <w:rsid w:val="7079255A"/>
    <w:rsid w:val="71E3D3E8"/>
    <w:rsid w:val="72D485D8"/>
    <w:rsid w:val="733CC756"/>
    <w:rsid w:val="7618F9E4"/>
    <w:rsid w:val="770BF4B0"/>
    <w:rsid w:val="7826DC96"/>
    <w:rsid w:val="786D28D5"/>
    <w:rsid w:val="798DB851"/>
    <w:rsid w:val="7BAA2B25"/>
    <w:rsid w:val="7C4E6D74"/>
    <w:rsid w:val="7CECF265"/>
    <w:rsid w:val="7D5C2BAA"/>
    <w:rsid w:val="7E451195"/>
    <w:rsid w:val="7E680E3C"/>
    <w:rsid w:val="7E8EF1FC"/>
    <w:rsid w:val="7EAD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8A49C"/>
  <w15:chartTrackingRefBased/>
  <w15:docId w15:val="{F502C161-5B63-492E-948B-03A555650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4C4E"/>
    <w:pPr>
      <w:ind w:left="720"/>
      <w:contextualSpacing/>
    </w:pPr>
  </w:style>
  <w:style w:type="table" w:styleId="TableGrid">
    <w:name w:val="Table Grid"/>
    <w:basedOn w:val="TableList5"/>
    <w:uiPriority w:val="39"/>
    <w:rsid w:val="00DF7801"/>
    <w:pPr>
      <w:spacing w:after="0" w:line="240" w:lineRule="auto"/>
      <w:jc w:val="center"/>
    </w:pPr>
    <w:tblPr>
      <w:tblBorders>
        <w:top w:val="single" w:sz="4" w:space="0" w:color="262626" w:themeColor="text1" w:themeTint="D9"/>
        <w:left w:val="single" w:sz="4" w:space="0" w:color="262626" w:themeColor="text1" w:themeTint="D9"/>
        <w:bottom w:val="single" w:sz="4" w:space="0" w:color="262626" w:themeColor="text1" w:themeTint="D9"/>
        <w:right w:val="single" w:sz="4" w:space="0" w:color="262626" w:themeColor="text1" w:themeTint="D9"/>
        <w:insideH w:val="single" w:sz="4" w:space="0" w:color="262626" w:themeColor="text1" w:themeTint="D9"/>
        <w:insideV w:val="single" w:sz="4" w:space="0" w:color="262626" w:themeColor="text1" w:themeTint="D9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">
    <w:name w:val="Grid Table 4"/>
    <w:basedOn w:val="TableNormal"/>
    <w:uiPriority w:val="49"/>
    <w:rsid w:val="00DF780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DF78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List5">
    <w:name w:val="Table List 5"/>
    <w:basedOn w:val="TableNormal"/>
    <w:uiPriority w:val="99"/>
    <w:semiHidden/>
    <w:unhideWhenUsed/>
    <w:rsid w:val="00DF780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5Dark-Accent1">
    <w:name w:val="Grid Table 5 Dark Accent 1"/>
    <w:basedOn w:val="TableNormal"/>
    <w:uiPriority w:val="50"/>
    <w:rsid w:val="00DF78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F78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F78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DF78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5Dark-Accent6">
    <w:name w:val="Grid Table 5 Dark Accent 6"/>
    <w:basedOn w:val="TableNormal"/>
    <w:uiPriority w:val="50"/>
    <w:rsid w:val="00C23EE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23EE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3-Accent5">
    <w:name w:val="List Table 3 Accent 5"/>
    <w:basedOn w:val="TableNormal"/>
    <w:uiPriority w:val="48"/>
    <w:rsid w:val="00C23EE1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C23EE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1Light">
    <w:name w:val="Grid Table 1 Light"/>
    <w:basedOn w:val="TableNormal"/>
    <w:uiPriority w:val="46"/>
    <w:rsid w:val="00FF766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FF766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3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6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7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6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2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2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6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1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5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4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7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3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7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4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4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5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7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2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2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6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7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5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5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8</Pages>
  <Words>2441</Words>
  <Characters>1391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RA R</dc:creator>
  <cp:keywords/>
  <dc:description/>
  <cp:lastModifiedBy>Vardhan Viswanath - [CB.EN.U4CCE20068]</cp:lastModifiedBy>
  <cp:revision>2</cp:revision>
  <dcterms:created xsi:type="dcterms:W3CDTF">2021-07-30T07:16:00Z</dcterms:created>
  <dcterms:modified xsi:type="dcterms:W3CDTF">2021-07-30T07:16:00Z</dcterms:modified>
</cp:coreProperties>
</file>